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F1592" w14:textId="66906153" w:rsidR="002313A7" w:rsidRPr="00EC0545" w:rsidRDefault="00EC0545">
      <w:pPr>
        <w:rPr>
          <w:lang w:val="en-GB"/>
        </w:rPr>
      </w:pPr>
      <w:r w:rsidRPr="00EC0545">
        <w:rPr>
          <w:lang w:val="en-GB"/>
        </w:rPr>
        <w:t>Exercise 3:</w:t>
      </w:r>
    </w:p>
    <w:p w14:paraId="3869ABE1" w14:textId="68E308B5" w:rsidR="00EC0545" w:rsidRPr="00EC0545" w:rsidRDefault="00EC0545">
      <w:pPr>
        <w:rPr>
          <w:lang w:val="en-GB"/>
        </w:rPr>
      </w:pPr>
      <w:r>
        <w:rPr>
          <w:lang w:val="en-GB"/>
        </w:rPr>
        <w:t>E</w:t>
      </w:r>
      <w:r w:rsidRPr="00EC0545">
        <w:rPr>
          <w:lang w:val="en-GB"/>
        </w:rPr>
        <w:t xml:space="preserve">nglish do exercise 3 (pair work) on the </w:t>
      </w:r>
      <w:r>
        <w:rPr>
          <w:lang w:val="en-GB"/>
        </w:rPr>
        <w:t>P</w:t>
      </w:r>
      <w:r w:rsidRPr="00EC0545">
        <w:rPr>
          <w:lang w:val="en-GB"/>
        </w:rPr>
        <w:t>hotocop</w:t>
      </w:r>
      <w:r>
        <w:rPr>
          <w:lang w:val="en-GB"/>
        </w:rPr>
        <w:t>y</w:t>
      </w:r>
      <w:r w:rsidRPr="00EC0545">
        <w:rPr>
          <w:lang w:val="en-GB"/>
        </w:rPr>
        <w:t xml:space="preserve"> "G a revival through jazz" (do in between 5 and 10 questions in the globality)</w:t>
      </w:r>
    </w:p>
    <w:p w14:paraId="12773164" w14:textId="01AE88F2" w:rsidR="00EC0545" w:rsidRPr="00EC0545" w:rsidRDefault="00EC0545">
      <w:pPr>
        <w:rPr>
          <w:lang w:val="en-GB"/>
        </w:rPr>
      </w:pPr>
    </w:p>
    <w:p w14:paraId="312626E5" w14:textId="1C05CF90" w:rsidR="00EC0545" w:rsidRPr="00EC0545" w:rsidRDefault="00EC0545" w:rsidP="00EC0545">
      <w:pPr>
        <w:pStyle w:val="Paragraphedeliste"/>
        <w:numPr>
          <w:ilvl w:val="0"/>
          <w:numId w:val="1"/>
        </w:numPr>
        <w:rPr>
          <w:lang w:val="en-GB"/>
        </w:rPr>
      </w:pPr>
      <w:r>
        <w:rPr>
          <w:lang w:val="en-GB"/>
        </w:rPr>
        <w:t xml:space="preserve">1: </w:t>
      </w:r>
      <w:r w:rsidRPr="00EC0545">
        <w:rPr>
          <w:lang w:val="en-GB"/>
        </w:rPr>
        <w:t xml:space="preserve">Journalist: </w:t>
      </w:r>
      <w:r w:rsidR="00B84E23">
        <w:rPr>
          <w:lang w:val="en-GB"/>
        </w:rPr>
        <w:t>S</w:t>
      </w:r>
      <w:r w:rsidRPr="00EC0545">
        <w:rPr>
          <w:lang w:val="en-GB"/>
        </w:rPr>
        <w:t>o, what where you</w:t>
      </w:r>
      <w:r>
        <w:rPr>
          <w:lang w:val="en-GB"/>
        </w:rPr>
        <w:t>’</w:t>
      </w:r>
      <w:r w:rsidRPr="00EC0545">
        <w:rPr>
          <w:lang w:val="en-GB"/>
        </w:rPr>
        <w:t>re feelings about this cyclone?</w:t>
      </w:r>
    </w:p>
    <w:p w14:paraId="2D4CA36A" w14:textId="760543F4" w:rsidR="00EC0545" w:rsidRPr="00EC0545" w:rsidRDefault="00EC0545" w:rsidP="00EC0545">
      <w:pPr>
        <w:pStyle w:val="Paragraphedeliste"/>
        <w:numPr>
          <w:ilvl w:val="0"/>
          <w:numId w:val="1"/>
        </w:numPr>
        <w:rPr>
          <w:lang w:val="en-GB"/>
        </w:rPr>
      </w:pPr>
      <w:r w:rsidRPr="00EC0545">
        <w:rPr>
          <w:lang w:val="en-GB"/>
        </w:rPr>
        <w:t xml:space="preserve">Singer: The cyclone was terrifying, but the worst was what happened to my belongings, </w:t>
      </w:r>
      <w:r>
        <w:rPr>
          <w:lang w:val="en-GB"/>
        </w:rPr>
        <w:t>I</w:t>
      </w:r>
      <w:r w:rsidRPr="00EC0545">
        <w:rPr>
          <w:lang w:val="en-GB"/>
        </w:rPr>
        <w:t xml:space="preserve"> only have my</w:t>
      </w:r>
      <w:r w:rsidR="00721903">
        <w:rPr>
          <w:lang w:val="en-GB"/>
        </w:rPr>
        <w:t xml:space="preserve"> </w:t>
      </w:r>
      <w:r w:rsidR="00721903" w:rsidRPr="00721903">
        <w:rPr>
          <w:strike/>
          <w:color w:val="FF0000"/>
          <w:lang w:val="en-GB"/>
        </w:rPr>
        <w:t>good</w:t>
      </w:r>
      <w:r w:rsidR="00721903">
        <w:rPr>
          <w:lang w:val="en-GB"/>
        </w:rPr>
        <w:t xml:space="preserve"> old</w:t>
      </w:r>
      <w:r w:rsidR="00721903">
        <w:rPr>
          <w:color w:val="FF0000"/>
          <w:lang w:val="en-GB"/>
        </w:rPr>
        <w:t xml:space="preserve"> </w:t>
      </w:r>
      <w:r w:rsidR="00721903">
        <w:rPr>
          <w:lang w:val="en-GB"/>
        </w:rPr>
        <w:t>faithful</w:t>
      </w:r>
      <w:r w:rsidRPr="00EC0545">
        <w:rPr>
          <w:lang w:val="en-GB"/>
        </w:rPr>
        <w:t xml:space="preserve"> instrument and my clothes. Nothing else.</w:t>
      </w:r>
    </w:p>
    <w:p w14:paraId="175F9C4C" w14:textId="315F386D" w:rsidR="00EC0545" w:rsidRPr="00EC0545" w:rsidRDefault="00EC0545" w:rsidP="00EC0545">
      <w:pPr>
        <w:pStyle w:val="Paragraphedeliste"/>
        <w:numPr>
          <w:ilvl w:val="0"/>
          <w:numId w:val="1"/>
        </w:numPr>
        <w:rPr>
          <w:lang w:val="en-GB"/>
        </w:rPr>
      </w:pPr>
      <w:r>
        <w:rPr>
          <w:lang w:val="en-GB"/>
        </w:rPr>
        <w:t xml:space="preserve">2: </w:t>
      </w:r>
      <w:r w:rsidRPr="00EC0545">
        <w:rPr>
          <w:lang w:val="en-GB"/>
        </w:rPr>
        <w:t xml:space="preserve">Journalist: and how did you survive with just </w:t>
      </w:r>
      <w:r w:rsidR="00294BC8" w:rsidRPr="00EC0545">
        <w:rPr>
          <w:lang w:val="en-GB"/>
        </w:rPr>
        <w:t>your</w:t>
      </w:r>
      <w:r w:rsidRPr="00EC0545">
        <w:rPr>
          <w:lang w:val="en-GB"/>
        </w:rPr>
        <w:t xml:space="preserve"> clothe</w:t>
      </w:r>
      <w:r w:rsidR="00721903">
        <w:rPr>
          <w:color w:val="FF0000"/>
          <w:lang w:val="en-GB"/>
        </w:rPr>
        <w:t>s</w:t>
      </w:r>
      <w:r w:rsidRPr="00EC0545">
        <w:rPr>
          <w:lang w:val="en-GB"/>
        </w:rPr>
        <w:t xml:space="preserve">, and </w:t>
      </w:r>
      <w:proofErr w:type="gramStart"/>
      <w:r w:rsidRPr="00EC0545">
        <w:rPr>
          <w:lang w:val="en-GB"/>
        </w:rPr>
        <w:t>you’re</w:t>
      </w:r>
      <w:proofErr w:type="gramEnd"/>
      <w:r w:rsidRPr="00EC0545">
        <w:rPr>
          <w:lang w:val="en-GB"/>
        </w:rPr>
        <w:t xml:space="preserve"> instrument? How did you </w:t>
      </w:r>
      <w:r w:rsidR="00721903" w:rsidRPr="00721903">
        <w:rPr>
          <w:color w:val="FF0000"/>
          <w:lang w:val="en-GB"/>
        </w:rPr>
        <w:t>cope</w:t>
      </w:r>
      <w:r w:rsidR="00721903">
        <w:rPr>
          <w:lang w:val="en-GB"/>
        </w:rPr>
        <w:t xml:space="preserve"> </w:t>
      </w:r>
      <w:r w:rsidRPr="00EC0545">
        <w:rPr>
          <w:lang w:val="en-GB"/>
        </w:rPr>
        <w:t xml:space="preserve">emotionally </w:t>
      </w:r>
      <w:r w:rsidRPr="00721903">
        <w:rPr>
          <w:strike/>
          <w:color w:val="FF0000"/>
          <w:lang w:val="en-GB"/>
        </w:rPr>
        <w:t>survive</w:t>
      </w:r>
      <w:r w:rsidRPr="00EC0545">
        <w:rPr>
          <w:lang w:val="en-GB"/>
        </w:rPr>
        <w:t>?</w:t>
      </w:r>
    </w:p>
    <w:p w14:paraId="09C9FACB" w14:textId="56BB69BD" w:rsidR="00EC0545" w:rsidRDefault="00EC0545" w:rsidP="00EC0545">
      <w:pPr>
        <w:pStyle w:val="Paragraphedeliste"/>
        <w:numPr>
          <w:ilvl w:val="0"/>
          <w:numId w:val="1"/>
        </w:numPr>
        <w:rPr>
          <w:lang w:val="en-GB"/>
        </w:rPr>
      </w:pPr>
      <w:r>
        <w:rPr>
          <w:lang w:val="en-GB"/>
        </w:rPr>
        <w:t xml:space="preserve">Singer: At first it was very difficult because I had to start from </w:t>
      </w:r>
      <w:r w:rsidR="00721903" w:rsidRPr="00721903">
        <w:rPr>
          <w:color w:val="FF0000"/>
          <w:lang w:val="en-GB"/>
        </w:rPr>
        <w:t>zero</w:t>
      </w:r>
      <w:r w:rsidR="00721903">
        <w:rPr>
          <w:lang w:val="en-GB"/>
        </w:rPr>
        <w:t xml:space="preserve"> </w:t>
      </w:r>
      <w:r w:rsidRPr="00721903">
        <w:rPr>
          <w:strike/>
          <w:color w:val="FF0000"/>
          <w:lang w:val="en-GB"/>
        </w:rPr>
        <w:t>nothing</w:t>
      </w:r>
      <w:r>
        <w:rPr>
          <w:lang w:val="en-GB"/>
        </w:rPr>
        <w:t>. I didn’t know where my family was, I had no money, no phone, I only had my hands and my instruments with my voice to earn money, or at least express my feelings about the natural disaster that had str</w:t>
      </w:r>
      <w:r w:rsidR="007A6F97">
        <w:rPr>
          <w:lang w:val="en-GB"/>
        </w:rPr>
        <w:t>uck</w:t>
      </w:r>
      <w:r>
        <w:rPr>
          <w:lang w:val="en-GB"/>
        </w:rPr>
        <w:t xml:space="preserve"> us.</w:t>
      </w:r>
    </w:p>
    <w:p w14:paraId="16B4257A" w14:textId="107A7AA9" w:rsidR="00EC0545" w:rsidRDefault="00EC0545" w:rsidP="00EC0545">
      <w:pPr>
        <w:pStyle w:val="Paragraphedeliste"/>
        <w:numPr>
          <w:ilvl w:val="0"/>
          <w:numId w:val="1"/>
        </w:numPr>
        <w:rPr>
          <w:lang w:val="en-GB"/>
        </w:rPr>
      </w:pPr>
      <w:r>
        <w:rPr>
          <w:lang w:val="en-GB"/>
        </w:rPr>
        <w:t>3: Journalist: What kind of music did you sing?</w:t>
      </w:r>
    </w:p>
    <w:p w14:paraId="5BCA2EDE" w14:textId="6BF3DC15" w:rsidR="00EC0545" w:rsidRDefault="00EC0545" w:rsidP="00EC0545">
      <w:pPr>
        <w:pStyle w:val="Paragraphedeliste"/>
        <w:numPr>
          <w:ilvl w:val="0"/>
          <w:numId w:val="1"/>
        </w:numPr>
        <w:rPr>
          <w:lang w:val="en-GB"/>
        </w:rPr>
      </w:pPr>
      <w:r>
        <w:rPr>
          <w:lang w:val="en-GB"/>
        </w:rPr>
        <w:t xml:space="preserve">Singer: I would play a knew fashion that </w:t>
      </w:r>
      <w:r w:rsidRPr="00721903">
        <w:rPr>
          <w:strike/>
          <w:color w:val="FF0000"/>
          <w:lang w:val="en-GB"/>
        </w:rPr>
        <w:t>had been</w:t>
      </w:r>
      <w:r>
        <w:rPr>
          <w:lang w:val="en-GB"/>
        </w:rPr>
        <w:t xml:space="preserve"> </w:t>
      </w:r>
      <w:r w:rsidR="00721903" w:rsidRPr="00721903">
        <w:rPr>
          <w:color w:val="FF0000"/>
          <w:lang w:val="en-GB"/>
        </w:rPr>
        <w:t>was</w:t>
      </w:r>
      <w:r w:rsidR="00721903">
        <w:rPr>
          <w:lang w:val="en-GB"/>
        </w:rPr>
        <w:t xml:space="preserve"> </w:t>
      </w:r>
      <w:r>
        <w:rPr>
          <w:lang w:val="en-GB"/>
        </w:rPr>
        <w:t>created after the disaster, it was called the</w:t>
      </w:r>
      <w:r w:rsidRPr="00EC0545">
        <w:rPr>
          <w:lang w:val="en-GB"/>
        </w:rPr>
        <w:t xml:space="preserve"> new jazz revival</w:t>
      </w:r>
      <w:r>
        <w:rPr>
          <w:lang w:val="en-GB"/>
        </w:rPr>
        <w:t>.</w:t>
      </w:r>
    </w:p>
    <w:p w14:paraId="15E9D7FC" w14:textId="5FE88363" w:rsidR="00EC0545" w:rsidRDefault="00EC0545" w:rsidP="00EC0545">
      <w:pPr>
        <w:pStyle w:val="Paragraphedeliste"/>
        <w:numPr>
          <w:ilvl w:val="0"/>
          <w:numId w:val="1"/>
        </w:numPr>
        <w:rPr>
          <w:lang w:val="en-GB"/>
        </w:rPr>
      </w:pPr>
      <w:r>
        <w:rPr>
          <w:lang w:val="en-GB"/>
        </w:rPr>
        <w:t>4: Journalist: That must have been a very helpful form of jazz</w:t>
      </w:r>
      <w:r w:rsidR="00721903">
        <w:rPr>
          <w:lang w:val="en-GB"/>
        </w:rPr>
        <w:t>,</w:t>
      </w:r>
      <w:r>
        <w:rPr>
          <w:lang w:val="en-GB"/>
        </w:rPr>
        <w:t xml:space="preserve"> but</w:t>
      </w:r>
      <w:r w:rsidR="00721903">
        <w:rPr>
          <w:lang w:val="en-GB"/>
        </w:rPr>
        <w:t xml:space="preserve"> </w:t>
      </w:r>
      <w:r w:rsidR="00721903">
        <w:rPr>
          <w:color w:val="FF0000"/>
          <w:lang w:val="en-GB"/>
        </w:rPr>
        <w:t>please</w:t>
      </w:r>
      <w:r>
        <w:rPr>
          <w:lang w:val="en-GB"/>
        </w:rPr>
        <w:t xml:space="preserve"> tell me more about the way you sung your music? We’re you singing on your own or with a Jazz band?</w:t>
      </w:r>
    </w:p>
    <w:p w14:paraId="27D886AB" w14:textId="0B577858" w:rsidR="00EC0545" w:rsidRDefault="00EC0545" w:rsidP="00EC0545">
      <w:pPr>
        <w:pStyle w:val="Paragraphedeliste"/>
        <w:numPr>
          <w:ilvl w:val="0"/>
          <w:numId w:val="1"/>
        </w:numPr>
        <w:rPr>
          <w:lang w:val="en-GB"/>
        </w:rPr>
      </w:pPr>
      <w:r>
        <w:rPr>
          <w:lang w:val="en-GB"/>
        </w:rPr>
        <w:t>Singer: I was with other singer’s that emotionally had difficulties overcoming their emotions and so together we would write and play songs.</w:t>
      </w:r>
    </w:p>
    <w:p w14:paraId="7F49340A" w14:textId="693866C4" w:rsidR="00EC0545" w:rsidRDefault="00EC0545" w:rsidP="00EC0545">
      <w:pPr>
        <w:pStyle w:val="Paragraphedeliste"/>
        <w:numPr>
          <w:ilvl w:val="0"/>
          <w:numId w:val="1"/>
        </w:numPr>
        <w:rPr>
          <w:lang w:val="en-GB"/>
        </w:rPr>
      </w:pPr>
      <w:r>
        <w:rPr>
          <w:lang w:val="en-GB"/>
        </w:rPr>
        <w:t>5: Journalist: Did you play your music on stage or just for yourself?</w:t>
      </w:r>
    </w:p>
    <w:p w14:paraId="4B3D5C0D" w14:textId="1DE62552" w:rsidR="00EC0545" w:rsidRDefault="00EC0545" w:rsidP="00EC0545">
      <w:pPr>
        <w:pStyle w:val="Paragraphedeliste"/>
        <w:numPr>
          <w:ilvl w:val="0"/>
          <w:numId w:val="1"/>
        </w:numPr>
        <w:rPr>
          <w:lang w:val="en-GB"/>
        </w:rPr>
      </w:pPr>
      <w:r>
        <w:rPr>
          <w:lang w:val="en-GB"/>
        </w:rPr>
        <w:t xml:space="preserve">Singer: My group and I would play on stage and sometimes improvise </w:t>
      </w:r>
      <w:r w:rsidRPr="00721903">
        <w:rPr>
          <w:strike/>
          <w:color w:val="FF0000"/>
          <w:lang w:val="en-GB"/>
        </w:rPr>
        <w:t>k</w:t>
      </w:r>
      <w:r>
        <w:rPr>
          <w:lang w:val="en-GB"/>
        </w:rPr>
        <w:t>new tracks in live.</w:t>
      </w:r>
    </w:p>
    <w:p w14:paraId="75526182" w14:textId="3B265965" w:rsidR="00EC0545" w:rsidRDefault="00EC0545" w:rsidP="00EC0545">
      <w:pPr>
        <w:pStyle w:val="Paragraphedeliste"/>
        <w:numPr>
          <w:ilvl w:val="0"/>
          <w:numId w:val="1"/>
        </w:numPr>
        <w:rPr>
          <w:lang w:val="en-GB"/>
        </w:rPr>
      </w:pPr>
      <w:r>
        <w:rPr>
          <w:lang w:val="en-GB"/>
        </w:rPr>
        <w:t>6: Journalist: Did you record any of your music’s at the time?</w:t>
      </w:r>
    </w:p>
    <w:p w14:paraId="19EE0C53" w14:textId="607D82C5" w:rsidR="00EC0545" w:rsidRDefault="00EC0545" w:rsidP="00EC0545">
      <w:pPr>
        <w:pStyle w:val="Paragraphedeliste"/>
        <w:numPr>
          <w:ilvl w:val="0"/>
          <w:numId w:val="1"/>
        </w:numPr>
        <w:rPr>
          <w:lang w:val="en-GB"/>
        </w:rPr>
      </w:pPr>
      <w:r>
        <w:rPr>
          <w:lang w:val="en-GB"/>
        </w:rPr>
        <w:t>Singer: unfortunately, we didn’t because we didn’t have the necessary equipment to. So, what you can he</w:t>
      </w:r>
      <w:r w:rsidR="00721903">
        <w:rPr>
          <w:color w:val="FF0000"/>
          <w:lang w:val="en-GB"/>
        </w:rPr>
        <w:t>a</w:t>
      </w:r>
      <w:r>
        <w:rPr>
          <w:lang w:val="en-GB"/>
        </w:rPr>
        <w:t>r nowadays has been recorded much later when we were much older.</w:t>
      </w:r>
    </w:p>
    <w:p w14:paraId="62EDC1BE" w14:textId="342F5FDA" w:rsidR="00EC0545" w:rsidRDefault="00EC0545" w:rsidP="00EC0545">
      <w:pPr>
        <w:pStyle w:val="Paragraphedeliste"/>
        <w:numPr>
          <w:ilvl w:val="0"/>
          <w:numId w:val="1"/>
        </w:numPr>
        <w:rPr>
          <w:lang w:val="en-GB"/>
        </w:rPr>
      </w:pPr>
      <w:r>
        <w:rPr>
          <w:lang w:val="en-GB"/>
        </w:rPr>
        <w:t>7: Journalist: did the music help you in the harder moments like when you had to rebuild</w:t>
      </w:r>
      <w:r w:rsidR="00721903">
        <w:rPr>
          <w:lang w:val="en-GB"/>
        </w:rPr>
        <w:t xml:space="preserve"> </w:t>
      </w:r>
      <w:r w:rsidR="00721903">
        <w:rPr>
          <w:color w:val="FF0000"/>
          <w:lang w:val="en-GB"/>
        </w:rPr>
        <w:t>your life</w:t>
      </w:r>
      <w:r>
        <w:rPr>
          <w:lang w:val="en-GB"/>
        </w:rPr>
        <w:t>?</w:t>
      </w:r>
    </w:p>
    <w:p w14:paraId="1984E38E" w14:textId="5497BD43" w:rsidR="00EC0545" w:rsidRDefault="00EC0545" w:rsidP="00EC0545">
      <w:pPr>
        <w:pStyle w:val="Paragraphedeliste"/>
        <w:numPr>
          <w:ilvl w:val="0"/>
          <w:numId w:val="1"/>
        </w:numPr>
        <w:rPr>
          <w:lang w:val="en-GB"/>
        </w:rPr>
      </w:pPr>
      <w:r>
        <w:rPr>
          <w:lang w:val="en-GB"/>
        </w:rPr>
        <w:t>Singer: yes, but what would happen was that some days we would play for everybody</w:t>
      </w:r>
      <w:r w:rsidR="00721903" w:rsidRPr="00721903">
        <w:rPr>
          <w:color w:val="FF0000"/>
          <w:lang w:val="en-GB"/>
        </w:rPr>
        <w:t>.</w:t>
      </w:r>
      <w:r>
        <w:rPr>
          <w:lang w:val="en-GB"/>
        </w:rPr>
        <w:t xml:space="preserve"> </w:t>
      </w:r>
      <w:r w:rsidR="00721903" w:rsidRPr="00721903">
        <w:rPr>
          <w:color w:val="FF0000"/>
          <w:lang w:val="en-GB"/>
        </w:rPr>
        <w:t xml:space="preserve">On </w:t>
      </w:r>
      <w:r w:rsidRPr="00721903">
        <w:rPr>
          <w:strike/>
          <w:color w:val="FF0000"/>
          <w:lang w:val="en-GB"/>
        </w:rPr>
        <w:t>and</w:t>
      </w:r>
      <w:r w:rsidRPr="00721903">
        <w:rPr>
          <w:color w:val="FF0000"/>
          <w:lang w:val="en-GB"/>
        </w:rPr>
        <w:t xml:space="preserve"> </w:t>
      </w:r>
      <w:r>
        <w:rPr>
          <w:lang w:val="en-GB"/>
        </w:rPr>
        <w:t xml:space="preserve">other days it would be another band that would take our place like </w:t>
      </w:r>
      <w:r w:rsidRPr="00EC0545">
        <w:rPr>
          <w:lang w:val="en-GB"/>
        </w:rPr>
        <w:t>Lu Watters</w:t>
      </w:r>
      <w:r>
        <w:rPr>
          <w:lang w:val="en-GB"/>
        </w:rPr>
        <w:t xml:space="preserve"> or </w:t>
      </w:r>
      <w:r w:rsidRPr="00EC0545">
        <w:rPr>
          <w:lang w:val="en-GB"/>
        </w:rPr>
        <w:t>Sid Le Protti's Barbary Coast</w:t>
      </w:r>
      <w:r>
        <w:rPr>
          <w:lang w:val="en-GB"/>
        </w:rPr>
        <w:t xml:space="preserve"> or even </w:t>
      </w:r>
      <w:r w:rsidRPr="00EC0545">
        <w:rPr>
          <w:lang w:val="en-GB"/>
        </w:rPr>
        <w:t>The Turk Murphy Jazz Band</w:t>
      </w:r>
      <w:r>
        <w:rPr>
          <w:lang w:val="en-GB"/>
        </w:rPr>
        <w:t xml:space="preserve">. </w:t>
      </w:r>
    </w:p>
    <w:p w14:paraId="1B138CBF" w14:textId="6B62DAFC" w:rsidR="00EC0545" w:rsidRDefault="00EC0545" w:rsidP="00EC0545">
      <w:pPr>
        <w:pStyle w:val="Paragraphedeliste"/>
        <w:numPr>
          <w:ilvl w:val="0"/>
          <w:numId w:val="1"/>
        </w:numPr>
        <w:rPr>
          <w:lang w:val="en-GB"/>
        </w:rPr>
      </w:pPr>
      <w:r>
        <w:rPr>
          <w:lang w:val="en-GB"/>
        </w:rPr>
        <w:t xml:space="preserve">8: Journalist: Wow </w:t>
      </w:r>
      <w:r w:rsidRPr="00A4144E">
        <w:rPr>
          <w:strike/>
          <w:color w:val="FF0000"/>
          <w:lang w:val="en-GB"/>
        </w:rPr>
        <w:t>these</w:t>
      </w:r>
      <w:r w:rsidR="00A4144E">
        <w:rPr>
          <w:lang w:val="en-GB"/>
        </w:rPr>
        <w:t xml:space="preserve"> </w:t>
      </w:r>
      <w:r w:rsidR="00A4144E" w:rsidRPr="00A4144E">
        <w:rPr>
          <w:color w:val="FF0000"/>
          <w:lang w:val="en-GB"/>
        </w:rPr>
        <w:t>those</w:t>
      </w:r>
      <w:r>
        <w:rPr>
          <w:lang w:val="en-GB"/>
        </w:rPr>
        <w:t xml:space="preserve"> are some bands. I listened to a few of the myself. How long did it take you to recover from your emotional state after this hurricane?</w:t>
      </w:r>
    </w:p>
    <w:p w14:paraId="6981437F" w14:textId="305D11CA" w:rsidR="00EC0545" w:rsidRDefault="00EC0545" w:rsidP="00EC0545">
      <w:pPr>
        <w:pStyle w:val="Paragraphedeliste"/>
        <w:numPr>
          <w:ilvl w:val="0"/>
          <w:numId w:val="1"/>
        </w:numPr>
        <w:rPr>
          <w:lang w:val="en-GB"/>
        </w:rPr>
      </w:pPr>
      <w:r>
        <w:rPr>
          <w:lang w:val="en-GB"/>
        </w:rPr>
        <w:t>Singer: I never totally recovered from this event. Even if we are used to having cyclone that destroy everything, we’ve never experience something, that strong and devastating.</w:t>
      </w:r>
    </w:p>
    <w:p w14:paraId="7D803477" w14:textId="021AD1F4" w:rsidR="00EC0545" w:rsidRDefault="00EC0545" w:rsidP="00EC0545">
      <w:pPr>
        <w:pStyle w:val="Paragraphedeliste"/>
        <w:numPr>
          <w:ilvl w:val="0"/>
          <w:numId w:val="1"/>
        </w:numPr>
        <w:rPr>
          <w:lang w:val="en-GB"/>
        </w:rPr>
      </w:pPr>
      <w:r>
        <w:rPr>
          <w:lang w:val="en-GB"/>
        </w:rPr>
        <w:t>9 Journalist: Do you still play revival jazz nowadays?</w:t>
      </w:r>
    </w:p>
    <w:p w14:paraId="47BD961E" w14:textId="1D2E3AA2" w:rsidR="00EC0545" w:rsidRDefault="00EC0545" w:rsidP="00EC0545">
      <w:pPr>
        <w:pStyle w:val="Paragraphedeliste"/>
        <w:numPr>
          <w:ilvl w:val="0"/>
          <w:numId w:val="1"/>
        </w:numPr>
        <w:rPr>
          <w:lang w:val="en-GB"/>
        </w:rPr>
      </w:pPr>
      <w:r>
        <w:rPr>
          <w:lang w:val="en-GB"/>
        </w:rPr>
        <w:t>Singer: yes, I do and it’s how I still earn my living.</w:t>
      </w:r>
    </w:p>
    <w:p w14:paraId="57BEE81E" w14:textId="789BB368" w:rsidR="00EC0545" w:rsidRDefault="00EC0545" w:rsidP="00EC0545">
      <w:pPr>
        <w:pStyle w:val="Paragraphedeliste"/>
        <w:numPr>
          <w:ilvl w:val="0"/>
          <w:numId w:val="1"/>
        </w:numPr>
        <w:rPr>
          <w:lang w:val="en-GB"/>
        </w:rPr>
      </w:pPr>
      <w:r>
        <w:rPr>
          <w:lang w:val="en-GB"/>
        </w:rPr>
        <w:t>10 Journalist: do you still compose music nowadays?</w:t>
      </w:r>
    </w:p>
    <w:p w14:paraId="083E8A68" w14:textId="1CB55B59" w:rsidR="00EC0545" w:rsidRDefault="00EC0545" w:rsidP="00EC0545">
      <w:pPr>
        <w:pStyle w:val="Paragraphedeliste"/>
        <w:numPr>
          <w:ilvl w:val="0"/>
          <w:numId w:val="1"/>
        </w:numPr>
        <w:rPr>
          <w:lang w:val="en-GB"/>
        </w:rPr>
      </w:pPr>
      <w:r>
        <w:rPr>
          <w:lang w:val="en-GB"/>
        </w:rPr>
        <w:t>No unfortunately I don’t.</w:t>
      </w:r>
    </w:p>
    <w:p w14:paraId="747E1CB3" w14:textId="6803411D" w:rsidR="00EC0545" w:rsidRDefault="00EC0545" w:rsidP="00EC0545">
      <w:pPr>
        <w:pStyle w:val="Paragraphedeliste"/>
        <w:numPr>
          <w:ilvl w:val="0"/>
          <w:numId w:val="1"/>
        </w:numPr>
        <w:rPr>
          <w:lang w:val="en-GB"/>
        </w:rPr>
      </w:pPr>
      <w:r>
        <w:rPr>
          <w:lang w:val="en-GB"/>
        </w:rPr>
        <w:t>Journalist: Well it was nice meeting you and hope to see you soon.</w:t>
      </w:r>
    </w:p>
    <w:p w14:paraId="5FE5D465" w14:textId="3FEA2A58" w:rsidR="00EC0545" w:rsidRDefault="00EC0545" w:rsidP="00EC0545">
      <w:pPr>
        <w:pStyle w:val="Paragraphedeliste"/>
        <w:numPr>
          <w:ilvl w:val="0"/>
          <w:numId w:val="1"/>
        </w:numPr>
        <w:rPr>
          <w:lang w:val="en-GB"/>
        </w:rPr>
      </w:pPr>
      <w:r>
        <w:rPr>
          <w:lang w:val="en-GB"/>
        </w:rPr>
        <w:t>Singer: I hope so to. Goodbye</w:t>
      </w:r>
    </w:p>
    <w:p w14:paraId="1567521B" w14:textId="42A6A6F4" w:rsidR="00EC0545" w:rsidRDefault="00EC0545" w:rsidP="00EC0545">
      <w:pPr>
        <w:pStyle w:val="Paragraphedeliste"/>
        <w:numPr>
          <w:ilvl w:val="0"/>
          <w:numId w:val="1"/>
        </w:numPr>
        <w:rPr>
          <w:lang w:val="en-GB"/>
        </w:rPr>
      </w:pPr>
      <w:r>
        <w:rPr>
          <w:lang w:val="en-GB"/>
        </w:rPr>
        <w:t>Journalist: Goodbye</w:t>
      </w:r>
    </w:p>
    <w:p w14:paraId="0E5FA8E6" w14:textId="6C0F53CA" w:rsidR="002D77A4" w:rsidRDefault="002D77A4" w:rsidP="002D77A4">
      <w:pPr>
        <w:rPr>
          <w:lang w:val="en-GB"/>
        </w:rPr>
      </w:pPr>
    </w:p>
    <w:p w14:paraId="230E5283" w14:textId="309D2ADC" w:rsidR="002D77A4" w:rsidRDefault="002D77A4" w:rsidP="002D77A4">
      <w:pPr>
        <w:rPr>
          <w:lang w:val="en-GB"/>
        </w:rPr>
      </w:pPr>
      <w:r>
        <w:rPr>
          <w:lang w:val="en-GB"/>
        </w:rPr>
        <w:t>Credits:</w:t>
      </w:r>
    </w:p>
    <w:p w14:paraId="188215C9" w14:textId="7A8B6A2E" w:rsidR="002D77A4" w:rsidRPr="002D77A4" w:rsidRDefault="00763DD3" w:rsidP="002D77A4">
      <w:pPr>
        <w:pStyle w:val="Paragraphedeliste"/>
        <w:numPr>
          <w:ilvl w:val="0"/>
          <w:numId w:val="2"/>
        </w:numPr>
        <w:rPr>
          <w:lang w:val="en-GB"/>
        </w:rPr>
      </w:pPr>
      <w:hyperlink r:id="rId7" w:history="1">
        <w:r w:rsidR="002D77A4">
          <w:rPr>
            <w:rStyle w:val="Lienhypertexte"/>
          </w:rPr>
          <w:t>https://www.theguardian.com/music/2018/jun/16/kamasi-washington-interview-jazz-is-like-a-horse-you-can-ride-out-on-heaven-and-earth</w:t>
        </w:r>
      </w:hyperlink>
    </w:p>
    <w:p w14:paraId="51754F76" w14:textId="0E6239BE" w:rsidR="002D77A4" w:rsidRPr="002D77A4" w:rsidRDefault="00763DD3" w:rsidP="002D77A4">
      <w:pPr>
        <w:pStyle w:val="Paragraphedeliste"/>
        <w:numPr>
          <w:ilvl w:val="0"/>
          <w:numId w:val="2"/>
        </w:numPr>
        <w:rPr>
          <w:lang w:val="en-GB"/>
        </w:rPr>
      </w:pPr>
      <w:hyperlink r:id="rId8" w:history="1">
        <w:r w:rsidR="002D77A4">
          <w:rPr>
            <w:rStyle w:val="Lienhypertexte"/>
          </w:rPr>
          <w:t>https://www.musicmusingsandsuch.com/musicmusingsandsuch/2018/8/8/feature-re-birth-of-the-cool-is-the-jazz-revival-here-to-stay</w:t>
        </w:r>
      </w:hyperlink>
    </w:p>
    <w:p w14:paraId="694DE2D8" w14:textId="3DEF73A6" w:rsidR="002D77A4" w:rsidRPr="002D77A4" w:rsidRDefault="00763DD3" w:rsidP="002D77A4">
      <w:pPr>
        <w:pStyle w:val="Paragraphedeliste"/>
        <w:numPr>
          <w:ilvl w:val="0"/>
          <w:numId w:val="2"/>
        </w:numPr>
        <w:rPr>
          <w:lang w:val="en-GB"/>
        </w:rPr>
      </w:pPr>
      <w:hyperlink r:id="rId9" w:history="1">
        <w:r w:rsidR="002D77A4">
          <w:rPr>
            <w:rStyle w:val="Lienhypertexte"/>
          </w:rPr>
          <w:t>https://www.youtube.com/watch?v=iuFNtGqel0I</w:t>
        </w:r>
      </w:hyperlink>
    </w:p>
    <w:p w14:paraId="263477C8" w14:textId="5BA7EC3E" w:rsidR="002D77A4" w:rsidRPr="002D77A4" w:rsidRDefault="00763DD3" w:rsidP="002D77A4">
      <w:pPr>
        <w:pStyle w:val="Paragraphedeliste"/>
        <w:numPr>
          <w:ilvl w:val="0"/>
          <w:numId w:val="2"/>
        </w:numPr>
        <w:rPr>
          <w:lang w:val="en-GB"/>
        </w:rPr>
      </w:pPr>
      <w:hyperlink r:id="rId10" w:anchor="Career" w:history="1">
        <w:r w:rsidR="002D77A4">
          <w:rPr>
            <w:rStyle w:val="Lienhypertexte"/>
          </w:rPr>
          <w:t>https://en.wikipedia.org/wiki/Terry_Waldo#Career</w:t>
        </w:r>
      </w:hyperlink>
    </w:p>
    <w:p w14:paraId="541EF80A" w14:textId="067FD340" w:rsidR="002D77A4" w:rsidRDefault="002D77A4" w:rsidP="002E283A">
      <w:pPr>
        <w:rPr>
          <w:lang w:val="en-GB"/>
        </w:rPr>
      </w:pPr>
    </w:p>
    <w:p w14:paraId="70D7F758" w14:textId="2D601B2E" w:rsidR="002E283A" w:rsidRDefault="002E283A" w:rsidP="002E283A">
      <w:pPr>
        <w:rPr>
          <w:lang w:val="en-GB"/>
        </w:rPr>
      </w:pPr>
      <w:r>
        <w:rPr>
          <w:lang w:val="en-GB"/>
        </w:rPr>
        <w:t xml:space="preserve">an ordeal / a hardship = </w:t>
      </w:r>
      <w:r w:rsidRPr="00052128">
        <w:t>une situation difficile</w:t>
      </w:r>
    </w:p>
    <w:p w14:paraId="5AFF763F" w14:textId="1568341E" w:rsidR="00052128" w:rsidRDefault="00052128" w:rsidP="002E283A">
      <w:pPr>
        <w:rPr>
          <w:lang w:val="en-GB"/>
        </w:rPr>
      </w:pPr>
    </w:p>
    <w:p w14:paraId="59A42595" w14:textId="6709BCFE" w:rsidR="00052128" w:rsidRDefault="00DA26DD" w:rsidP="002E283A">
      <w:pPr>
        <w:rPr>
          <w:lang w:val="en-GB"/>
        </w:rPr>
      </w:pPr>
      <w:r>
        <w:rPr>
          <w:lang w:val="en-GB"/>
        </w:rPr>
        <w:t>exposé anglaise:</w:t>
      </w:r>
    </w:p>
    <w:p w14:paraId="7BA43E5A" w14:textId="679A48D1" w:rsidR="00DA26DD" w:rsidRDefault="00DA26DD" w:rsidP="002E283A">
      <w:pPr>
        <w:rPr>
          <w:lang w:val="en-GB"/>
        </w:rPr>
      </w:pPr>
      <w:r>
        <w:rPr>
          <w:noProof/>
        </w:rPr>
        <w:drawing>
          <wp:inline distT="0" distB="0" distL="0" distR="0" wp14:anchorId="0666B21E" wp14:editId="716B8797">
            <wp:extent cx="5133975" cy="3857625"/>
            <wp:effectExtent l="0" t="0" r="9525"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24E85CAF" w14:textId="00760F71" w:rsidR="00DA26DD" w:rsidRDefault="00763DD3" w:rsidP="002E283A">
      <w:hyperlink r:id="rId12" w:history="1">
        <w:r w:rsidR="00DA26DD">
          <w:rPr>
            <w:rStyle w:val="Lienhypertexte"/>
          </w:rPr>
          <w:t>https://www.irishcentral.com/opinion/cahirodoherty/australian-governments-anti-immigrant-poster-shocks-planet-video</w:t>
        </w:r>
      </w:hyperlink>
    </w:p>
    <w:p w14:paraId="02F00935" w14:textId="778C118D" w:rsidR="002313A7" w:rsidRDefault="00763DD3" w:rsidP="002E283A">
      <w:hyperlink r:id="rId13" w:history="1">
        <w:r w:rsidR="002313A7" w:rsidRPr="006049A0">
          <w:rPr>
            <w:rStyle w:val="Lienhypertexte"/>
          </w:rPr>
          <w:t>https://bit.ly/2lVS9YP</w:t>
        </w:r>
      </w:hyperlink>
    </w:p>
    <w:p w14:paraId="3B847A7C" w14:textId="77777777" w:rsidR="002313A7" w:rsidRDefault="002313A7" w:rsidP="002E283A"/>
    <w:p w14:paraId="2B93FDB6" w14:textId="2F3A68AF" w:rsidR="002313A7" w:rsidRDefault="002313A7" w:rsidP="002E283A">
      <w:r>
        <w:rPr>
          <w:noProof/>
        </w:rPr>
        <w:lastRenderedPageBreak/>
        <w:drawing>
          <wp:inline distT="0" distB="0" distL="0" distR="0" wp14:anchorId="7896970C" wp14:editId="1DF91D6D">
            <wp:extent cx="5760720" cy="3653155"/>
            <wp:effectExtent l="0" t="0" r="0" b="4445"/>
            <wp:docPr id="3" name="Image 3" descr="RÃ©sultat de recherche d'images pour &quot;poster against latino immigration in the 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 de recherche d'images pour &quot;poster against latino immigration in the us&quo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653155"/>
                    </a:xfrm>
                    <a:prstGeom prst="rect">
                      <a:avLst/>
                    </a:prstGeom>
                    <a:noFill/>
                    <a:ln>
                      <a:noFill/>
                    </a:ln>
                  </pic:spPr>
                </pic:pic>
              </a:graphicData>
            </a:graphic>
          </wp:inline>
        </w:drawing>
      </w:r>
    </w:p>
    <w:p w14:paraId="3DAC7A4F" w14:textId="64C52697" w:rsidR="002313A7" w:rsidRDefault="00763DD3" w:rsidP="002E283A">
      <w:hyperlink r:id="rId15" w:history="1">
        <w:r w:rsidR="002313A7" w:rsidRPr="006049A0">
          <w:rPr>
            <w:rStyle w:val="Lienhypertexte"/>
          </w:rPr>
          <w:t>https://bit.ly/2kkaajl</w:t>
        </w:r>
      </w:hyperlink>
      <w:r w:rsidR="002313A7">
        <w:t xml:space="preserve"> (site ayant l’image), </w:t>
      </w:r>
      <w:hyperlink r:id="rId16" w:history="1">
        <w:r w:rsidR="002313A7">
          <w:rPr>
            <w:rStyle w:val="Lienhypertexte"/>
          </w:rPr>
          <w:t>https://media4.s-nbcnews.com/j/newscms/2019_33/2023466/170602-russell-lee-segregation-ac-506p_6e00acc731f13c9216ae0a169e65a54e.fit-2000w.jpg</w:t>
        </w:r>
      </w:hyperlink>
      <w:r w:rsidR="002313A7">
        <w:t xml:space="preserve"> (l’image)</w:t>
      </w:r>
    </w:p>
    <w:p w14:paraId="3E898CE5" w14:textId="6849B327" w:rsidR="002313A7" w:rsidRDefault="00763DD3" w:rsidP="002E283A">
      <w:hyperlink r:id="rId17" w:history="1">
        <w:r w:rsidR="002313A7" w:rsidRPr="006049A0">
          <w:rPr>
            <w:rStyle w:val="Lienhypertexte"/>
          </w:rPr>
          <w:t>https://bit.ly/2lNDZcu</w:t>
        </w:r>
      </w:hyperlink>
    </w:p>
    <w:p w14:paraId="455A6CCA" w14:textId="5AEC65F9" w:rsidR="002313A7" w:rsidRPr="002313A7" w:rsidRDefault="00763DD3" w:rsidP="002E283A">
      <w:pPr>
        <w:rPr>
          <w:u w:val="single"/>
        </w:rPr>
      </w:pPr>
      <w:hyperlink r:id="rId18" w:history="1">
        <w:r w:rsidR="002313A7" w:rsidRPr="006049A0">
          <w:rPr>
            <w:rStyle w:val="Lienhypertexte"/>
          </w:rPr>
          <w:t>https://www.youtube.com/watch?v=OIT0ucf_gys</w:t>
        </w:r>
      </w:hyperlink>
    </w:p>
    <w:p w14:paraId="4074AEC3" w14:textId="7002C2CD" w:rsidR="002313A7" w:rsidRPr="002313A7" w:rsidRDefault="002313A7" w:rsidP="002313A7">
      <w:pPr>
        <w:jc w:val="left"/>
      </w:pPr>
      <w:r w:rsidRPr="002313A7">
        <w:t>lyrics land of the free :</w:t>
      </w:r>
    </w:p>
    <w:p w14:paraId="147EC2D0" w14:textId="77777777" w:rsidR="002313A7" w:rsidRPr="002313A7" w:rsidRDefault="002313A7" w:rsidP="002313A7">
      <w:pPr>
        <w:jc w:val="left"/>
        <w:rPr>
          <w:lang w:val="en-GB"/>
        </w:rPr>
      </w:pPr>
      <w:r w:rsidRPr="002313A7">
        <w:rPr>
          <w:lang w:val="en-GB"/>
        </w:rPr>
        <w:t xml:space="preserve">Oh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oh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br/>
        <w:t xml:space="preserve">I'm standing crying (oh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oh)</w:t>
      </w:r>
      <w:r w:rsidRPr="002313A7">
        <w:rPr>
          <w:lang w:val="en-GB"/>
        </w:rPr>
        <w:br/>
        <w:t xml:space="preserve">I'm standing crying (oh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oh)</w:t>
      </w:r>
      <w:r w:rsidRPr="002313A7">
        <w:rPr>
          <w:lang w:val="en-GB"/>
        </w:rPr>
        <w:br/>
        <w:t>So how many daughters, tell me, how many sons</w:t>
      </w:r>
      <w:r w:rsidRPr="002313A7">
        <w:rPr>
          <w:lang w:val="en-GB"/>
        </w:rPr>
        <w:br/>
        <w:t>Do we have to have to put in the ground</w:t>
      </w:r>
      <w:r w:rsidRPr="002313A7">
        <w:rPr>
          <w:lang w:val="en-GB"/>
        </w:rPr>
        <w:br/>
        <w:t>Before we just break down and face it</w:t>
      </w:r>
      <w:r w:rsidRPr="002313A7">
        <w:rPr>
          <w:lang w:val="en-GB"/>
        </w:rPr>
        <w:br/>
        <w:t xml:space="preserve">We got a problem with guns? (Oh </w:t>
      </w:r>
      <w:proofErr w:type="spellStart"/>
      <w:r w:rsidRPr="002313A7">
        <w:rPr>
          <w:lang w:val="en-GB"/>
        </w:rPr>
        <w:t>oh</w:t>
      </w:r>
      <w:proofErr w:type="spellEnd"/>
      <w:r w:rsidRPr="002313A7">
        <w:rPr>
          <w:lang w:val="en-GB"/>
        </w:rPr>
        <w:t xml:space="preserve"> </w:t>
      </w:r>
      <w:proofErr w:type="spellStart"/>
      <w:r w:rsidRPr="002313A7">
        <w:rPr>
          <w:lang w:val="en-GB"/>
        </w:rPr>
        <w:t>oh</w:t>
      </w:r>
      <w:proofErr w:type="spellEnd"/>
      <w:r w:rsidRPr="002313A7">
        <w:rPr>
          <w:lang w:val="en-GB"/>
        </w:rPr>
        <w:t xml:space="preserve"> oh)</w:t>
      </w:r>
      <w:r w:rsidRPr="002313A7">
        <w:rPr>
          <w:lang w:val="en-GB"/>
        </w:rPr>
        <w:br/>
        <w:t>In the land of the free</w:t>
      </w:r>
      <w:r w:rsidRPr="002313A7">
        <w:rPr>
          <w:lang w:val="en-GB"/>
        </w:rPr>
        <w:br/>
        <w:t xml:space="preserve">Down at the border, they're </w:t>
      </w:r>
      <w:proofErr w:type="spellStart"/>
      <w:r w:rsidRPr="002313A7">
        <w:rPr>
          <w:lang w:val="en-GB"/>
        </w:rPr>
        <w:t>gonna</w:t>
      </w:r>
      <w:proofErr w:type="spellEnd"/>
      <w:r w:rsidRPr="002313A7">
        <w:rPr>
          <w:lang w:val="en-GB"/>
        </w:rPr>
        <w:t xml:space="preserve"> put up a wall</w:t>
      </w:r>
      <w:r w:rsidRPr="002313A7">
        <w:rPr>
          <w:lang w:val="en-GB"/>
        </w:rPr>
        <w:br/>
        <w:t>Concrete and Rebar Steel beams (I'm standing crying)</w:t>
      </w:r>
      <w:r w:rsidRPr="002313A7">
        <w:rPr>
          <w:lang w:val="en-GB"/>
        </w:rPr>
        <w:br/>
        <w:t>High enough to keep all those filthy hands off</w:t>
      </w:r>
      <w:r w:rsidRPr="002313A7">
        <w:rPr>
          <w:lang w:val="en-GB"/>
        </w:rPr>
        <w:br/>
        <w:t>Of our hopes and our dreams (I'm standing crying)</w:t>
      </w:r>
      <w:r w:rsidRPr="002313A7">
        <w:rPr>
          <w:lang w:val="en-GB"/>
        </w:rPr>
        <w:br/>
        <w:t>People who just want the same things we do</w:t>
      </w:r>
      <w:r w:rsidRPr="002313A7">
        <w:rPr>
          <w:lang w:val="en-GB"/>
        </w:rPr>
        <w:br/>
        <w:t>In the land of the free</w:t>
      </w:r>
    </w:p>
    <w:p w14:paraId="5E04651A" w14:textId="77777777" w:rsidR="002313A7" w:rsidRPr="00294BC8" w:rsidRDefault="002313A7" w:rsidP="002313A7">
      <w:pPr>
        <w:jc w:val="left"/>
        <w:rPr>
          <w:lang w:val="en-GB"/>
        </w:rPr>
      </w:pPr>
      <w:r w:rsidRPr="002313A7">
        <w:rPr>
          <w:lang w:val="en-GB"/>
        </w:rPr>
        <w:t>Land of the free, land of the free</w:t>
      </w:r>
      <w:r w:rsidRPr="002313A7">
        <w:rPr>
          <w:lang w:val="en-GB"/>
        </w:rPr>
        <w:br/>
        <w:t>In the land of the free</w:t>
      </w:r>
      <w:r w:rsidRPr="002313A7">
        <w:rPr>
          <w:lang w:val="en-GB"/>
        </w:rPr>
        <w:br/>
        <w:t>Land of the free, land of the free</w:t>
      </w:r>
      <w:r w:rsidRPr="002313A7">
        <w:rPr>
          <w:lang w:val="en-GB"/>
        </w:rPr>
        <w:br/>
        <w:t>Land of the free, land of the free</w:t>
      </w:r>
      <w:r w:rsidRPr="002313A7">
        <w:br/>
      </w:r>
      <w:r w:rsidRPr="002313A7">
        <w:lastRenderedPageBreak/>
        <w:t>In the land of the free</w:t>
      </w:r>
      <w:r w:rsidRPr="002313A7">
        <w:br/>
        <w:t>Land of the free, land of the free</w:t>
      </w:r>
      <w:r w:rsidRPr="002313A7">
        <w:br/>
        <w:t>Land of the free, land of the free</w:t>
      </w:r>
      <w:r w:rsidRPr="002313A7">
        <w:rPr>
          <w:lang w:eastAsia="fr-FR"/>
        </w:rPr>
        <w:br/>
      </w:r>
      <w:r w:rsidRPr="002313A7">
        <w:t>Land of the free, land of the free</w:t>
      </w:r>
      <w:r w:rsidRPr="002313A7">
        <w:br/>
        <w:t>In the land of the free (</w:t>
      </w:r>
      <w:r w:rsidRPr="00294BC8">
        <w:rPr>
          <w:lang w:val="en-GB"/>
        </w:rPr>
        <w:t>I'm standing crying)</w:t>
      </w:r>
    </w:p>
    <w:p w14:paraId="34F8317A" w14:textId="63379F95" w:rsidR="002313A7" w:rsidRDefault="002313A7">
      <w:pPr>
        <w:jc w:val="left"/>
        <w:rPr>
          <w:u w:val="single"/>
        </w:rPr>
      </w:pPr>
      <w:r>
        <w:rPr>
          <w:u w:val="single"/>
        </w:rPr>
        <w:br w:type="page"/>
      </w:r>
    </w:p>
    <w:p w14:paraId="2F5A7952" w14:textId="770F5BA1" w:rsidR="00DA6E55" w:rsidRPr="00DA6E55" w:rsidRDefault="00DA6E55" w:rsidP="00DA6E55">
      <w:pPr>
        <w:rPr>
          <w:lang w:val="en-GB"/>
        </w:rPr>
      </w:pPr>
      <w:r w:rsidRPr="00DA6E55">
        <w:rPr>
          <w:lang w:val="en-GB"/>
        </w:rPr>
        <w:lastRenderedPageBreak/>
        <w:t xml:space="preserve">We thought It would be interesting to compare this sign with a song against the construction of the wall on the Mexican-American border. First, it's important to explain the context. The construction of this wall was started after the end of the Mexican-American war, in 1848. The outcome is that Mexico loses around 50 percent of territory which is now California and Texas. Initially on the new border there is no wall, it is just marked at regular intervals by a pile of stones, its aim was to represent the imaginary wall. People could move freely. Then, 4 years later, in 1891, these piles of stones were replaced by white pillars As the US decide to map the border more accurately. At this point the wall was still imaginary. Then in 1897 in many places the US demolish buildings etc and impose there be a wide strip of no man’s land on either side of the border so that visibility is better to spot smuggling which is on the rise of everyday items to avoid import tax. </w:t>
      </w:r>
    </w:p>
    <w:p w14:paraId="3CED1389" w14:textId="77777777" w:rsidR="00DA6E55" w:rsidRPr="00DA6E55" w:rsidRDefault="00DA6E55" w:rsidP="00DA6E55">
      <w:pPr>
        <w:rPr>
          <w:lang w:val="en-GB"/>
        </w:rPr>
      </w:pPr>
    </w:p>
    <w:p w14:paraId="6E1332F4" w14:textId="6B50F216" w:rsidR="00DA6E55" w:rsidRPr="00DA6E55" w:rsidRDefault="00DA6E55" w:rsidP="00DA6E55">
      <w:pPr>
        <w:rPr>
          <w:lang w:val="en-GB"/>
        </w:rPr>
      </w:pPr>
      <w:r w:rsidRPr="00DA6E55">
        <w:rPr>
          <w:lang w:val="en-GB"/>
        </w:rPr>
        <w:t>What is interesting is that through the history of the wall there have been many iterations and their purpose varied: So, let me take you to the early 1900s where this time it is actually the cattle the US want to control as ticks are spreading disease, what can stop it? A simple fence of course. This is then followed by a bigger fence which this time is to control immigration (Chinese, then Mexican, then German spies in the first WW). In 1918 saw big wire fence being built. But its aim was mostly to diffuse tension than stop people from crossing. The big change comes in 1940s as many Mexican immigrant’s cross to the US to work on the farms which is follow m</w:t>
      </w:r>
      <w:r>
        <w:rPr>
          <w:lang w:val="en-GB"/>
        </w:rPr>
        <w:t>a</w:t>
      </w:r>
      <w:r w:rsidRPr="00DA6E55">
        <w:rPr>
          <w:lang w:val="en-GB"/>
        </w:rPr>
        <w:t xml:space="preserve">ny illegal immigrants crossing to the US to look for work. The wall becomes a barbed wired metal fence in but in the 1990s These metal fences are made solid by reusing the metal landing helicopter mats from the Vietnam War. </w:t>
      </w:r>
    </w:p>
    <w:p w14:paraId="71969FB7" w14:textId="77777777" w:rsidR="00DA6E55" w:rsidRPr="00DA6E55" w:rsidRDefault="00DA6E55" w:rsidP="00DA6E55">
      <w:pPr>
        <w:rPr>
          <w:lang w:val="en-GB"/>
        </w:rPr>
      </w:pPr>
    </w:p>
    <w:p w14:paraId="3A7A3108" w14:textId="2B0509CA" w:rsidR="00DA6E55" w:rsidRPr="00DA6E55" w:rsidRDefault="00DA6E55" w:rsidP="00DA6E55">
      <w:pPr>
        <w:rPr>
          <w:lang w:val="en-GB"/>
        </w:rPr>
      </w:pPr>
      <w:r w:rsidRPr="00DA6E55">
        <w:rPr>
          <w:lang w:val="en-GB"/>
        </w:rPr>
        <w:t>On September 11th, 2001 the Twin Towers are hit leading to further tightening of immigration rules and the length of the wall expanded by five times. The h</w:t>
      </w:r>
      <w:r>
        <w:rPr>
          <w:lang w:val="en-GB"/>
        </w:rPr>
        <w:t>a</w:t>
      </w:r>
      <w:r w:rsidRPr="00DA6E55">
        <w:rPr>
          <w:lang w:val="en-GB"/>
        </w:rPr>
        <w:t>rder it is to enter the US the more people are attempting to enter illegally. In turn this leads to more r</w:t>
      </w:r>
      <w:r>
        <w:rPr>
          <w:lang w:val="en-GB"/>
        </w:rPr>
        <w:t>e</w:t>
      </w:r>
      <w:r w:rsidRPr="00DA6E55">
        <w:rPr>
          <w:lang w:val="en-GB"/>
        </w:rPr>
        <w:t>infor</w:t>
      </w:r>
      <w:r>
        <w:rPr>
          <w:lang w:val="en-GB"/>
        </w:rPr>
        <w:t>c</w:t>
      </w:r>
      <w:r w:rsidRPr="00DA6E55">
        <w:rPr>
          <w:lang w:val="en-GB"/>
        </w:rPr>
        <w:t>e</w:t>
      </w:r>
      <w:r>
        <w:rPr>
          <w:lang w:val="en-GB"/>
        </w:rPr>
        <w:t>ment</w:t>
      </w:r>
      <w:r w:rsidRPr="00DA6E55">
        <w:rPr>
          <w:lang w:val="en-GB"/>
        </w:rPr>
        <w:t>s of the borders and hence the wall.</w:t>
      </w:r>
    </w:p>
    <w:p w14:paraId="7CB7DBFD" w14:textId="77777777" w:rsidR="00DA6E55" w:rsidRPr="00DA6E55" w:rsidRDefault="00DA6E55" w:rsidP="00DA6E55">
      <w:pPr>
        <w:rPr>
          <w:lang w:val="en-GB"/>
        </w:rPr>
      </w:pPr>
    </w:p>
    <w:p w14:paraId="347F822E" w14:textId="40B93DE6" w:rsidR="00DA6E55" w:rsidRDefault="00DA6E55" w:rsidP="00DA6E55">
      <w:pPr>
        <w:rPr>
          <w:lang w:val="en-GB"/>
        </w:rPr>
      </w:pPr>
      <w:r w:rsidRPr="00DA6E55">
        <w:rPr>
          <w:lang w:val="en-GB"/>
        </w:rPr>
        <w:t xml:space="preserve">More recently, a project suggested by Donald Trump has been to replace the walls made from the Vietnam War mats by much higher concrete coloured walls. Trump's proposal </w:t>
      </w:r>
      <w:r w:rsidR="00C1140D" w:rsidRPr="00DA6E55">
        <w:rPr>
          <w:lang w:val="en-GB"/>
        </w:rPr>
        <w:t>has</w:t>
      </w:r>
      <w:r w:rsidRPr="00DA6E55">
        <w:rPr>
          <w:lang w:val="en-GB"/>
        </w:rPr>
        <w:t xml:space="preserve"> been met with a</w:t>
      </w:r>
      <w:r>
        <w:rPr>
          <w:lang w:val="en-GB"/>
        </w:rPr>
        <w:t xml:space="preserve"> </w:t>
      </w:r>
      <w:r w:rsidRPr="00DA6E55">
        <w:rPr>
          <w:lang w:val="en-GB"/>
        </w:rPr>
        <w:t xml:space="preserve">lot of opposition and protest including films, works of art and also songs: so we chose the song “Land of the free” because it illustrates the horror, the violence, the reason for the construction of the wall. This music expresses the opinion of many Americans, Mexicans, strangers that think it is immoral to build a wall to stop humans from crossing borders. We think that even if they try to customise the wall it’s still a concrete wall it does not change what fundamentally the wall does. There have been many peaceful ways of expressing disapproval and this has also been done through music. If we take a look at the words of the song “Land of the free” we can notice that the song names America as “the land of free” and that the person that is not named but used in the song is a migrant that succeeded in his aim of crossing the border to get to America. If you listen to the words, you can notice that “I’m standing crying”, “Oh </w:t>
      </w:r>
      <w:proofErr w:type="spellStart"/>
      <w:r w:rsidRPr="00DA6E55">
        <w:rPr>
          <w:lang w:val="en-GB"/>
        </w:rPr>
        <w:t>oh</w:t>
      </w:r>
      <w:proofErr w:type="spellEnd"/>
      <w:r w:rsidRPr="00DA6E55">
        <w:rPr>
          <w:lang w:val="en-GB"/>
        </w:rPr>
        <w:t xml:space="preserve"> </w:t>
      </w:r>
      <w:proofErr w:type="spellStart"/>
      <w:r w:rsidRPr="00DA6E55">
        <w:rPr>
          <w:lang w:val="en-GB"/>
        </w:rPr>
        <w:t>oh</w:t>
      </w:r>
      <w:proofErr w:type="spellEnd"/>
      <w:r w:rsidRPr="00DA6E55">
        <w:rPr>
          <w:lang w:val="en-GB"/>
        </w:rPr>
        <w:t xml:space="preserve">, oh </w:t>
      </w:r>
      <w:proofErr w:type="spellStart"/>
      <w:r w:rsidRPr="00DA6E55">
        <w:rPr>
          <w:lang w:val="en-GB"/>
        </w:rPr>
        <w:t>oh</w:t>
      </w:r>
      <w:proofErr w:type="spellEnd"/>
      <w:r w:rsidRPr="00DA6E55">
        <w:rPr>
          <w:lang w:val="en-GB"/>
        </w:rPr>
        <w:t xml:space="preserve"> </w:t>
      </w:r>
      <w:proofErr w:type="spellStart"/>
      <w:r w:rsidRPr="00DA6E55">
        <w:rPr>
          <w:lang w:val="en-GB"/>
        </w:rPr>
        <w:t>oh</w:t>
      </w:r>
      <w:proofErr w:type="spellEnd"/>
      <w:r w:rsidRPr="00DA6E55">
        <w:rPr>
          <w:lang w:val="en-GB"/>
        </w:rPr>
        <w:t xml:space="preserve">” and “land of the free” appear quite frequently (every paragraph), meaning that the other people mentioned in the song are envying America and are desperate to join the other side of the wall. And this memory saddens the author who washes his truck in the Sinclair </w:t>
      </w:r>
      <w:r w:rsidRPr="00DA6E55">
        <w:rPr>
          <w:lang w:val="en-GB"/>
        </w:rPr>
        <w:lastRenderedPageBreak/>
        <w:t>station, “Can’t wipe the wind-blow smile from across my face”. It upsets the author so much that he cries at the sight of the migrants, Mexicans trying to cross the border hoping for a better life.</w:t>
      </w:r>
    </w:p>
    <w:p w14:paraId="4534538F" w14:textId="698785B9" w:rsidR="00BB2136" w:rsidRPr="00BB2136" w:rsidRDefault="00BB2136" w:rsidP="00BB2136">
      <w:pPr>
        <w:rPr>
          <w:lang w:val="en-GB"/>
        </w:rPr>
      </w:pPr>
      <w:r w:rsidRPr="00BB2136">
        <w:rPr>
          <w:lang w:val="en-GB"/>
        </w:rPr>
        <w:t xml:space="preserve">Alternatively, other artists have tried to find ways to help people connect on both sides of the border wall. They didn’t necessarily break the law, or destroy the wall, but they tried to use the good sides of it to help separated families to make a connection. The wall isn’t only composed of Heli-mats there are also some places where there are vertical bars instead. The artists put a rectangular pink bar through the wall and so it </w:t>
      </w:r>
      <w:r>
        <w:rPr>
          <w:lang w:val="en-GB"/>
        </w:rPr>
        <w:t>balanced</w:t>
      </w:r>
      <w:r w:rsidRPr="00BB2136">
        <w:rPr>
          <w:lang w:val="en-GB"/>
        </w:rPr>
        <w:t xml:space="preserve"> on either side creating a see-saw. This is just one of the many way’s artists have attempted to help families link. </w:t>
      </w:r>
    </w:p>
    <w:p w14:paraId="037676BC" w14:textId="77777777" w:rsidR="00BB2136" w:rsidRPr="00BB2136" w:rsidRDefault="00BB2136" w:rsidP="00BB2136">
      <w:pPr>
        <w:rPr>
          <w:lang w:val="en-GB"/>
        </w:rPr>
      </w:pPr>
    </w:p>
    <w:p w14:paraId="72B5BF58" w14:textId="77777777" w:rsidR="00BB2136" w:rsidRPr="00BB2136" w:rsidRDefault="00BB2136" w:rsidP="00BB2136">
      <w:pPr>
        <w:rPr>
          <w:lang w:val="en-GB"/>
        </w:rPr>
      </w:pPr>
      <w:r w:rsidRPr="00BB2136">
        <w:rPr>
          <w:lang w:val="en-GB"/>
        </w:rPr>
        <w:t>Personal Opinion:</w:t>
      </w:r>
    </w:p>
    <w:p w14:paraId="239BCD22" w14:textId="3BF6E37C" w:rsidR="00C1140D" w:rsidRDefault="00BB2136" w:rsidP="00BB2136">
      <w:pPr>
        <w:rPr>
          <w:lang w:val="en-GB"/>
        </w:rPr>
      </w:pPr>
      <w:r w:rsidRPr="00BB2136">
        <w:rPr>
          <w:lang w:val="en-GB"/>
        </w:rPr>
        <w:t>I think it is horrible to separate families, traumatic, to block people, to stop them from accessing freedom. I also think that what artists are doing to try and help families reunite even if a wall separates them is fantastic and should be maintained. Finally, I think that even if racism has been around for ever, it is essential to reduce it to a minimum or preferably end it for once and for all.</w:t>
      </w:r>
    </w:p>
    <w:p w14:paraId="0981DD1F" w14:textId="77777777" w:rsidR="00C1140D" w:rsidRDefault="00C1140D">
      <w:pPr>
        <w:jc w:val="left"/>
        <w:rPr>
          <w:lang w:val="en-GB"/>
        </w:rPr>
      </w:pPr>
      <w:r>
        <w:rPr>
          <w:lang w:val="en-GB"/>
        </w:rPr>
        <w:br w:type="page"/>
      </w:r>
    </w:p>
    <w:p w14:paraId="6A042471" w14:textId="77777777" w:rsidR="00BB2136" w:rsidRPr="00DA6E55" w:rsidRDefault="00BB2136" w:rsidP="00BB2136">
      <w:pPr>
        <w:rPr>
          <w:lang w:val="en-GB"/>
        </w:rPr>
      </w:pPr>
    </w:p>
    <w:p w14:paraId="54269580" w14:textId="5E544E1C" w:rsidR="002313A7" w:rsidRDefault="002313A7" w:rsidP="00DA6E55">
      <w:pPr>
        <w:rPr>
          <w:lang w:val="en-GB"/>
        </w:rPr>
      </w:pPr>
    </w:p>
    <w:p w14:paraId="6345623C" w14:textId="20864C96" w:rsidR="00DA6E55" w:rsidRDefault="00DA6E55" w:rsidP="00DA6E55">
      <w:pPr>
        <w:rPr>
          <w:lang w:val="en-GB"/>
        </w:rPr>
      </w:pPr>
      <w:r>
        <w:rPr>
          <w:noProof/>
        </w:rPr>
        <w:drawing>
          <wp:inline distT="0" distB="0" distL="0" distR="0" wp14:anchorId="53BC2B7E" wp14:editId="1D3F4D54">
            <wp:extent cx="6557143" cy="760781"/>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3736" t="43352" r="45927" b="52917"/>
                    <a:stretch/>
                  </pic:blipFill>
                  <pic:spPr bwMode="auto">
                    <a:xfrm>
                      <a:off x="0" y="0"/>
                      <a:ext cx="6711907" cy="778737"/>
                    </a:xfrm>
                    <a:prstGeom prst="rect">
                      <a:avLst/>
                    </a:prstGeom>
                    <a:ln>
                      <a:noFill/>
                    </a:ln>
                    <a:extLst>
                      <a:ext uri="{53640926-AAD7-44D8-BBD7-CCE9431645EC}">
                        <a14:shadowObscured xmlns:a14="http://schemas.microsoft.com/office/drawing/2010/main"/>
                      </a:ext>
                    </a:extLst>
                  </pic:spPr>
                </pic:pic>
              </a:graphicData>
            </a:graphic>
          </wp:inline>
        </w:drawing>
      </w:r>
    </w:p>
    <w:p w14:paraId="3D6E41EE" w14:textId="77777777" w:rsidR="00DA6E55" w:rsidRDefault="00DA6E55" w:rsidP="00DA6E55">
      <w:pPr>
        <w:rPr>
          <w:noProof/>
        </w:rPr>
      </w:pPr>
    </w:p>
    <w:p w14:paraId="5B34CB64" w14:textId="49E42C77" w:rsidR="00DA6E55" w:rsidRDefault="00763DD3" w:rsidP="00DA6E55">
      <w:pPr>
        <w:rPr>
          <w:noProof/>
        </w:rPr>
      </w:pPr>
      <w:hyperlink r:id="rId20" w:history="1">
        <w:r w:rsidR="00DA6E55" w:rsidRPr="00DA6E55">
          <w:rPr>
            <w:rStyle w:val="Lienhypertexte"/>
          </w:rPr>
          <w:t>https://img.20mn.fr/ndp7POGDSEqAc2due7L1cw/310x190_twin-towers-world-trade-center-11-septembre-2001.jpg</w:t>
        </w:r>
      </w:hyperlink>
    </w:p>
    <w:p w14:paraId="111AAB0C" w14:textId="77777777" w:rsidR="00DA6E55" w:rsidRDefault="00DA6E55" w:rsidP="00DA6E55">
      <w:pPr>
        <w:rPr>
          <w:lang w:val="en-GB"/>
        </w:rPr>
      </w:pPr>
      <w:r>
        <w:rPr>
          <w:noProof/>
        </w:rPr>
        <w:drawing>
          <wp:anchor distT="0" distB="0" distL="114300" distR="114300" simplePos="0" relativeHeight="251658240" behindDoc="0" locked="0" layoutInCell="1" allowOverlap="1" wp14:anchorId="2245521D" wp14:editId="2446C1A8">
            <wp:simplePos x="899770" y="3503981"/>
            <wp:positionH relativeFrom="column">
              <wp:align>left</wp:align>
            </wp:positionH>
            <wp:positionV relativeFrom="paragraph">
              <wp:align>top</wp:align>
            </wp:positionV>
            <wp:extent cx="1271855" cy="1468535"/>
            <wp:effectExtent l="0" t="0" r="5080" b="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44166" t="-418" r="12622" b="19336"/>
                    <a:stretch/>
                  </pic:blipFill>
                  <pic:spPr bwMode="auto">
                    <a:xfrm>
                      <a:off x="0" y="0"/>
                      <a:ext cx="1271855" cy="1468535"/>
                    </a:xfrm>
                    <a:prstGeom prst="rect">
                      <a:avLst/>
                    </a:prstGeom>
                    <a:noFill/>
                    <a:ln>
                      <a:noFill/>
                    </a:ln>
                    <a:extLst>
                      <a:ext uri="{53640926-AAD7-44D8-BBD7-CCE9431645EC}">
                        <a14:shadowObscured xmlns:a14="http://schemas.microsoft.com/office/drawing/2010/main"/>
                      </a:ext>
                    </a:extLst>
                  </pic:spPr>
                </pic:pic>
              </a:graphicData>
            </a:graphic>
          </wp:anchor>
        </w:drawing>
      </w:r>
      <w:r>
        <w:rPr>
          <w:lang w:val="en-GB"/>
        </w:rPr>
        <w:br w:type="textWrapping" w:clear="all"/>
      </w:r>
      <w:r>
        <w:rPr>
          <w:noProof/>
        </w:rPr>
        <w:drawing>
          <wp:inline distT="0" distB="0" distL="0" distR="0" wp14:anchorId="56FBB033" wp14:editId="7B0E4128">
            <wp:extent cx="1429911" cy="774515"/>
            <wp:effectExtent l="0" t="0" r="0" b="698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111" r="7301" b="17650"/>
                    <a:stretch/>
                  </pic:blipFill>
                  <pic:spPr bwMode="auto">
                    <a:xfrm>
                      <a:off x="0" y="0"/>
                      <a:ext cx="1485750" cy="80476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A94F8D5" wp14:editId="767C7F49">
            <wp:extent cx="1558137" cy="828327"/>
            <wp:effectExtent l="0" t="0" r="444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829" t="33489" r="48775" b="22597"/>
                    <a:stretch/>
                  </pic:blipFill>
                  <pic:spPr bwMode="auto">
                    <a:xfrm>
                      <a:off x="0" y="0"/>
                      <a:ext cx="1591590" cy="846111"/>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GB"/>
        </w:rPr>
        <w:drawing>
          <wp:inline distT="0" distB="0" distL="0" distR="0" wp14:anchorId="49384280" wp14:editId="357D084C">
            <wp:extent cx="410399" cy="1212691"/>
            <wp:effectExtent l="0" t="0" r="8890" b="698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4352" t="20373" r="42438" b="10127"/>
                    <a:stretch/>
                  </pic:blipFill>
                  <pic:spPr bwMode="auto">
                    <a:xfrm>
                      <a:off x="0" y="0"/>
                      <a:ext cx="416620" cy="1231073"/>
                    </a:xfrm>
                    <a:prstGeom prst="rect">
                      <a:avLst/>
                    </a:prstGeom>
                    <a:noFill/>
                    <a:ln>
                      <a:noFill/>
                    </a:ln>
                    <a:extLst>
                      <a:ext uri="{53640926-AAD7-44D8-BBD7-CCE9431645EC}">
                        <a14:shadowObscured xmlns:a14="http://schemas.microsoft.com/office/drawing/2010/main"/>
                      </a:ext>
                    </a:extLst>
                  </pic:spPr>
                </pic:pic>
              </a:graphicData>
            </a:graphic>
          </wp:inline>
        </w:drawing>
      </w:r>
    </w:p>
    <w:p w14:paraId="518AA560" w14:textId="47209F5C" w:rsidR="00DA6E55" w:rsidRDefault="00763DD3" w:rsidP="00DA6E55">
      <w:pPr>
        <w:rPr>
          <w:lang w:val="en-GB"/>
        </w:rPr>
      </w:pPr>
      <w:hyperlink r:id="rId25" w:history="1">
        <w:r w:rsidR="00DA6E55" w:rsidRPr="00DA6E55">
          <w:rPr>
            <w:rStyle w:val="Lienhypertexte"/>
          </w:rPr>
          <w:t>https://www.google.com/url?sa=i&amp;source=imgres&amp;cd=&amp;ved=2ahUKEwjo7t6pzdbkAhWdDWMBHcW0BjQQjRx6BAgBEAQ&amp;url=https%3A%2F%2Fqz.com%2Fquartzy%2F1182972%2Ftrumps-border-wall-prototypes-are-art-argues-artist-christoph-buchel%2F&amp;psig=AOvVaw0bodZZeKSQH-D7h18XxV1t&amp;ust=1568766643456622</w:t>
        </w:r>
      </w:hyperlink>
    </w:p>
    <w:p w14:paraId="498E6882" w14:textId="08F8461E" w:rsidR="00DA6E55" w:rsidRDefault="00DA6E55" w:rsidP="00DA6E55">
      <w:pPr>
        <w:rPr>
          <w:lang w:val="en-GB"/>
        </w:rPr>
      </w:pPr>
      <w:r>
        <w:rPr>
          <w:noProof/>
        </w:rPr>
        <w:lastRenderedPageBreak/>
        <w:drawing>
          <wp:inline distT="0" distB="0" distL="0" distR="0" wp14:anchorId="12BF172B" wp14:editId="53E1654E">
            <wp:extent cx="5760720" cy="3241040"/>
            <wp:effectExtent l="0" t="0" r="0" b="0"/>
            <wp:docPr id="10" name="Image 10"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ssociÃ©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3241040"/>
                    </a:xfrm>
                    <a:prstGeom prst="rect">
                      <a:avLst/>
                    </a:prstGeom>
                    <a:noFill/>
                    <a:ln>
                      <a:noFill/>
                    </a:ln>
                  </pic:spPr>
                </pic:pic>
              </a:graphicData>
            </a:graphic>
          </wp:inline>
        </w:drawing>
      </w:r>
    </w:p>
    <w:p w14:paraId="37A6AC24" w14:textId="6687F201" w:rsidR="00DA6E55" w:rsidRDefault="00DA6E55" w:rsidP="00DA6E55">
      <w:pPr>
        <w:rPr>
          <w:lang w:val="en-GB"/>
        </w:rPr>
      </w:pPr>
    </w:p>
    <w:p w14:paraId="522D5C13" w14:textId="77777777" w:rsidR="00DA6E55" w:rsidRDefault="00DA6E55" w:rsidP="00DA6E55">
      <w:pPr>
        <w:rPr>
          <w:lang w:val="en-GB"/>
        </w:rPr>
      </w:pPr>
      <w:r>
        <w:rPr>
          <w:noProof/>
        </w:rPr>
        <w:drawing>
          <wp:inline distT="0" distB="0" distL="0" distR="0" wp14:anchorId="2F988EC8" wp14:editId="497A71B9">
            <wp:extent cx="3306470" cy="2617341"/>
            <wp:effectExtent l="0" t="0" r="8255" b="0"/>
            <wp:docPr id="11" name="Image 11"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associÃ©e"/>
                    <pic:cNvPicPr>
                      <a:picLocks noChangeAspect="1" noChangeArrowheads="1"/>
                    </pic:cNvPicPr>
                  </pic:nvPicPr>
                  <pic:blipFill rotWithShape="1">
                    <a:blip r:embed="rId27">
                      <a:extLst>
                        <a:ext uri="{28A0092B-C50C-407E-A947-70E740481C1C}">
                          <a14:useLocalDpi xmlns:a14="http://schemas.microsoft.com/office/drawing/2010/main" val="0"/>
                        </a:ext>
                      </a:extLst>
                    </a:blip>
                    <a:srcRect l="10032" r="5651"/>
                    <a:stretch/>
                  </pic:blipFill>
                  <pic:spPr bwMode="auto">
                    <a:xfrm>
                      <a:off x="0" y="0"/>
                      <a:ext cx="3314843" cy="2623969"/>
                    </a:xfrm>
                    <a:prstGeom prst="rect">
                      <a:avLst/>
                    </a:prstGeom>
                    <a:noFill/>
                    <a:ln>
                      <a:noFill/>
                    </a:ln>
                    <a:extLst>
                      <a:ext uri="{53640926-AAD7-44D8-BBD7-CCE9431645EC}">
                        <a14:shadowObscured xmlns:a14="http://schemas.microsoft.com/office/drawing/2010/main"/>
                      </a:ext>
                    </a:extLst>
                  </pic:spPr>
                </pic:pic>
              </a:graphicData>
            </a:graphic>
          </wp:inline>
        </w:drawing>
      </w:r>
    </w:p>
    <w:p w14:paraId="04AC3838" w14:textId="0C039407" w:rsidR="00DA6E55" w:rsidRDefault="00763DD3" w:rsidP="00DA6E55">
      <w:hyperlink r:id="rId28" w:history="1">
        <w:r w:rsidR="00DA6E55">
          <w:rPr>
            <w:rStyle w:val="Lienhypertexte"/>
          </w:rPr>
          <w:t>https://www.hawaiitribune-herald.com/wp-content/uploads/2018/03/web1_AP18086723862996.jpg</w:t>
        </w:r>
      </w:hyperlink>
    </w:p>
    <w:p w14:paraId="005285BF" w14:textId="175A6AE6" w:rsidR="00E51CC9" w:rsidRDefault="00E51CC9" w:rsidP="00DA6E55"/>
    <w:p w14:paraId="02C3C2C4" w14:textId="7D38CE8F" w:rsidR="00283136" w:rsidRDefault="00283136" w:rsidP="00283136">
      <w:pPr>
        <w:jc w:val="right"/>
      </w:pPr>
      <w:r>
        <w:rPr>
          <w:lang w:val="en-GB"/>
        </w:rPr>
        <w:t>Friday, 27 September 2019</w:t>
      </w:r>
    </w:p>
    <w:p w14:paraId="24F24474" w14:textId="77777777" w:rsidR="00283136" w:rsidRDefault="00283136" w:rsidP="00DA6E55"/>
    <w:p w14:paraId="0324694A" w14:textId="3D07010B" w:rsidR="00E51CC9" w:rsidRDefault="00283136" w:rsidP="00DA6E55">
      <w:pPr>
        <w:rPr>
          <w:lang w:val="en-GB"/>
        </w:rPr>
      </w:pPr>
      <w:r>
        <w:rPr>
          <w:lang w:val="en-GB"/>
        </w:rPr>
        <w:t>Voc:</w:t>
      </w:r>
    </w:p>
    <w:p w14:paraId="3AA5CE18" w14:textId="6B2843A9" w:rsidR="00283136" w:rsidRDefault="00283136" w:rsidP="00DA6E55">
      <w:pPr>
        <w:rPr>
          <w:lang w:val="en-GB"/>
        </w:rPr>
      </w:pPr>
      <w:r>
        <w:rPr>
          <w:lang w:val="en-GB"/>
        </w:rPr>
        <w:t>A scrounger = a thief, a theft, a robber</w:t>
      </w:r>
    </w:p>
    <w:p w14:paraId="6640D523" w14:textId="02B8ACB3" w:rsidR="00283136" w:rsidRDefault="00283136" w:rsidP="00DA6E55">
      <w:pPr>
        <w:rPr>
          <w:lang w:val="en-GB"/>
        </w:rPr>
      </w:pPr>
      <w:r>
        <w:rPr>
          <w:lang w:val="en-GB"/>
        </w:rPr>
        <w:t>A burglar = a thief who enters your house</w:t>
      </w:r>
    </w:p>
    <w:p w14:paraId="01C5FDB6" w14:textId="5398C5DA" w:rsidR="00283136" w:rsidRDefault="00283136" w:rsidP="00DA6E55">
      <w:pPr>
        <w:rPr>
          <w:lang w:val="en-GB"/>
        </w:rPr>
      </w:pPr>
      <w:r>
        <w:rPr>
          <w:lang w:val="en-GB"/>
        </w:rPr>
        <w:t>A shareholder = stockholder</w:t>
      </w:r>
    </w:p>
    <w:p w14:paraId="5028A8C3" w14:textId="3695711D" w:rsidR="00283136" w:rsidRDefault="00283136" w:rsidP="00DA6E55">
      <w:pPr>
        <w:rPr>
          <w:lang w:val="en-GB"/>
        </w:rPr>
      </w:pPr>
      <w:r>
        <w:rPr>
          <w:lang w:val="en-GB"/>
        </w:rPr>
        <w:lastRenderedPageBreak/>
        <w:t>Impeachment = destitution.</w:t>
      </w:r>
    </w:p>
    <w:p w14:paraId="1E214718" w14:textId="6D9D015B" w:rsidR="007A31AC" w:rsidRDefault="007A31AC" w:rsidP="00DA6E55">
      <w:pPr>
        <w:rPr>
          <w:lang w:val="en-GB"/>
        </w:rPr>
      </w:pPr>
      <w:r>
        <w:rPr>
          <w:lang w:val="en-GB"/>
        </w:rPr>
        <w:t>To fire = to lay-off = to dismiss = to make people redundant</w:t>
      </w:r>
    </w:p>
    <w:p w14:paraId="3B49FA1E" w14:textId="6754CAA1" w:rsidR="007A31AC" w:rsidRDefault="007A31AC" w:rsidP="00DA6E55">
      <w:pPr>
        <w:rPr>
          <w:lang w:val="en-GB"/>
        </w:rPr>
      </w:pPr>
      <w:r>
        <w:rPr>
          <w:lang w:val="en-GB"/>
        </w:rPr>
        <w:t>Touchy = sensitive</w:t>
      </w:r>
    </w:p>
    <w:p w14:paraId="3AEE6AB7" w14:textId="0DCC95E9" w:rsidR="007A31AC" w:rsidRDefault="007A31AC" w:rsidP="00DA6E55">
      <w:pPr>
        <w:rPr>
          <w:lang w:val="en-GB"/>
        </w:rPr>
      </w:pPr>
    </w:p>
    <w:p w14:paraId="1354FF28" w14:textId="0F3E07B2" w:rsidR="000E7155" w:rsidRDefault="000E7155" w:rsidP="00DA6E55">
      <w:pPr>
        <w:rPr>
          <w:lang w:val="en-GB"/>
        </w:rPr>
      </w:pPr>
      <w:r>
        <w:rPr>
          <w:lang w:val="en-GB"/>
        </w:rPr>
        <w:t>Ex 1 p 142: (Another way)</w:t>
      </w:r>
    </w:p>
    <w:p w14:paraId="59B9E6F1" w14:textId="4BDD9CFE" w:rsidR="000E7155" w:rsidRDefault="000E7155" w:rsidP="00DA6E55">
      <w:pPr>
        <w:rPr>
          <w:lang w:val="en-GB"/>
        </w:rPr>
      </w:pPr>
    </w:p>
    <w:p w14:paraId="0FDC9644" w14:textId="17427293" w:rsidR="000E7155" w:rsidRDefault="000E7155" w:rsidP="00DA6E55">
      <w:pPr>
        <w:rPr>
          <w:lang w:val="en-GB"/>
        </w:rPr>
      </w:pPr>
      <w:r>
        <w:rPr>
          <w:lang w:val="en-GB"/>
        </w:rPr>
        <w:t>a)</w:t>
      </w:r>
    </w:p>
    <w:p w14:paraId="6B32361C" w14:textId="0A9AA629" w:rsidR="000E7155" w:rsidRDefault="000E7155" w:rsidP="00DA6E55">
      <w:pPr>
        <w:rPr>
          <w:lang w:val="en-GB"/>
        </w:rPr>
      </w:pPr>
      <w:r>
        <w:rPr>
          <w:lang w:val="en-GB"/>
        </w:rPr>
        <w:t>My reaction is that I’m surprised to s</w:t>
      </w:r>
      <w:r w:rsidR="009E4F25">
        <w:rPr>
          <w:lang w:val="en-GB"/>
        </w:rPr>
        <w:t>e</w:t>
      </w:r>
      <w:r>
        <w:rPr>
          <w:lang w:val="en-GB"/>
        </w:rPr>
        <w:t xml:space="preserve">e the </w:t>
      </w:r>
      <w:r w:rsidR="009E4F25">
        <w:rPr>
          <w:lang w:val="en-GB"/>
        </w:rPr>
        <w:t>S</w:t>
      </w:r>
      <w:r>
        <w:rPr>
          <w:lang w:val="en-GB"/>
        </w:rPr>
        <w:t xml:space="preserve">tatue of </w:t>
      </w:r>
      <w:r w:rsidR="009E4F25">
        <w:rPr>
          <w:lang w:val="en-GB"/>
        </w:rPr>
        <w:t>L</w:t>
      </w:r>
      <w:r>
        <w:rPr>
          <w:lang w:val="en-GB"/>
        </w:rPr>
        <w:t xml:space="preserve">iberty </w:t>
      </w:r>
      <w:r w:rsidR="009E4F25">
        <w:rPr>
          <w:lang w:val="en-GB"/>
        </w:rPr>
        <w:t>with</w:t>
      </w:r>
      <w:r>
        <w:rPr>
          <w:lang w:val="en-GB"/>
        </w:rPr>
        <w:t xml:space="preserve"> its hand up, </w:t>
      </w:r>
      <w:r w:rsidR="009E4F25">
        <w:rPr>
          <w:lang w:val="en-GB"/>
        </w:rPr>
        <w:t>indicating a</w:t>
      </w:r>
      <w:r>
        <w:rPr>
          <w:lang w:val="en-GB"/>
        </w:rPr>
        <w:t xml:space="preserve"> refus</w:t>
      </w:r>
      <w:r w:rsidR="009E4F25">
        <w:rPr>
          <w:lang w:val="en-GB"/>
        </w:rPr>
        <w:t>al</w:t>
      </w:r>
      <w:r>
        <w:rPr>
          <w:lang w:val="en-GB"/>
        </w:rPr>
        <w:t xml:space="preserve"> </w:t>
      </w:r>
      <w:r w:rsidR="009E4F25">
        <w:rPr>
          <w:lang w:val="en-GB"/>
        </w:rPr>
        <w:t xml:space="preserve">of </w:t>
      </w:r>
      <w:r>
        <w:rPr>
          <w:lang w:val="en-GB"/>
        </w:rPr>
        <w:t>something or somebody.</w:t>
      </w:r>
      <w:r w:rsidR="009E4F25">
        <w:rPr>
          <w:lang w:val="en-GB"/>
        </w:rPr>
        <w:t xml:space="preserve"> The position of the hand is such that it says ‘stop’ like a policeman controlling the traffic. The angle of the illustration makes you feel small, looking up at the statue.</w:t>
      </w:r>
    </w:p>
    <w:p w14:paraId="46C66836" w14:textId="4498A8AC" w:rsidR="000E7155" w:rsidRDefault="000E7155" w:rsidP="00DA6E55">
      <w:pPr>
        <w:rPr>
          <w:lang w:val="en-GB"/>
        </w:rPr>
      </w:pPr>
    </w:p>
    <w:p w14:paraId="7A701B76" w14:textId="79594643" w:rsidR="000E7155" w:rsidRDefault="000E7155" w:rsidP="00DA6E55">
      <w:pPr>
        <w:rPr>
          <w:lang w:val="en-GB"/>
        </w:rPr>
      </w:pPr>
      <w:r>
        <w:rPr>
          <w:lang w:val="en-GB"/>
        </w:rPr>
        <w:t>b)</w:t>
      </w:r>
    </w:p>
    <w:p w14:paraId="1D067090" w14:textId="669D0DE8" w:rsidR="000E7155" w:rsidRDefault="000E7155" w:rsidP="00DA6E55">
      <w:pPr>
        <w:rPr>
          <w:lang w:val="en-GB"/>
        </w:rPr>
      </w:pPr>
      <w:r>
        <w:rPr>
          <w:lang w:val="en-GB"/>
        </w:rPr>
        <w:t xml:space="preserve">The message “Who gets to be an American?” is </w:t>
      </w:r>
      <w:r w:rsidR="009E4F25">
        <w:rPr>
          <w:lang w:val="en-GB"/>
        </w:rPr>
        <w:t>unusual</w:t>
      </w:r>
      <w:r>
        <w:rPr>
          <w:lang w:val="en-GB"/>
        </w:rPr>
        <w:t xml:space="preserve"> because the Americans themselves </w:t>
      </w:r>
      <w:r w:rsidR="009E4F25">
        <w:rPr>
          <w:lang w:val="en-GB"/>
        </w:rPr>
        <w:t>are a nation of</w:t>
      </w:r>
      <w:r>
        <w:rPr>
          <w:lang w:val="en-GB"/>
        </w:rPr>
        <w:t xml:space="preserve"> immigrants</w:t>
      </w:r>
      <w:r w:rsidR="009E4F25">
        <w:rPr>
          <w:lang w:val="en-GB"/>
        </w:rPr>
        <w:t xml:space="preserve"> which seems incongruous with their history</w:t>
      </w:r>
      <w:r>
        <w:rPr>
          <w:lang w:val="en-GB"/>
        </w:rPr>
        <w:t>.</w:t>
      </w:r>
      <w:r w:rsidR="009E4F25">
        <w:rPr>
          <w:lang w:val="en-GB"/>
        </w:rPr>
        <w:t xml:space="preserve"> </w:t>
      </w:r>
      <w:r w:rsidR="00F05AA6">
        <w:rPr>
          <w:lang w:val="en-GB"/>
        </w:rPr>
        <w:t>The debate within the country is highly controversial and dividing the country – whereas before everybody who wanted to enter the US could and start a new life. They were pioneers starting in the 17</w:t>
      </w:r>
      <w:r w:rsidR="00F05AA6" w:rsidRPr="00F05AA6">
        <w:rPr>
          <w:vertAlign w:val="superscript"/>
          <w:lang w:val="en-GB"/>
        </w:rPr>
        <w:t>th</w:t>
      </w:r>
      <w:r w:rsidR="00F05AA6">
        <w:rPr>
          <w:lang w:val="en-GB"/>
        </w:rPr>
        <w:t xml:space="preserve"> century.</w:t>
      </w:r>
    </w:p>
    <w:p w14:paraId="00ECE2CB" w14:textId="1AC546F0" w:rsidR="000E7155" w:rsidRDefault="000E7155" w:rsidP="00DA6E55">
      <w:pPr>
        <w:rPr>
          <w:lang w:val="en-GB"/>
        </w:rPr>
      </w:pPr>
    </w:p>
    <w:p w14:paraId="1D3F19B7" w14:textId="604EE132" w:rsidR="000E7155" w:rsidRDefault="000E7155" w:rsidP="00DA6E55">
      <w:pPr>
        <w:rPr>
          <w:lang w:val="en-GB"/>
        </w:rPr>
      </w:pPr>
      <w:r>
        <w:rPr>
          <w:lang w:val="en-GB"/>
        </w:rPr>
        <w:t>2</w:t>
      </w:r>
    </w:p>
    <w:p w14:paraId="4D222B7B" w14:textId="7A5BDEDB" w:rsidR="000E7155" w:rsidRDefault="000E7155" w:rsidP="00DA6E55">
      <w:pPr>
        <w:rPr>
          <w:lang w:val="en-GB"/>
        </w:rPr>
      </w:pPr>
      <w:r>
        <w:rPr>
          <w:lang w:val="en-GB"/>
        </w:rPr>
        <w:t>a)</w:t>
      </w:r>
    </w:p>
    <w:p w14:paraId="4D3067FA" w14:textId="4A861DFC" w:rsidR="000E7155" w:rsidRDefault="000E7155" w:rsidP="00DA6E55">
      <w:pPr>
        <w:rPr>
          <w:lang w:val="en-GB"/>
        </w:rPr>
      </w:pPr>
      <w:r>
        <w:rPr>
          <w:lang w:val="en-GB"/>
        </w:rPr>
        <w:t xml:space="preserve">The line “the immigration debate that is dividing the nation” </w:t>
      </w:r>
      <w:r w:rsidR="00F05AA6">
        <w:rPr>
          <w:lang w:val="en-GB"/>
        </w:rPr>
        <w:t xml:space="preserve">is the message on the Times cover, </w:t>
      </w:r>
      <w:r>
        <w:rPr>
          <w:lang w:val="en-GB"/>
        </w:rPr>
        <w:t xml:space="preserve">the poem Refugees </w:t>
      </w:r>
      <w:r w:rsidR="00F05AA6">
        <w:rPr>
          <w:lang w:val="en-GB"/>
        </w:rPr>
        <w:t>expresses two opposing opinions</w:t>
      </w:r>
      <w:r>
        <w:rPr>
          <w:lang w:val="en-GB"/>
        </w:rPr>
        <w:t xml:space="preserve"> </w:t>
      </w:r>
      <w:r w:rsidR="00F05AA6">
        <w:rPr>
          <w:lang w:val="en-GB"/>
        </w:rPr>
        <w:t>depending on which direction you read the poem. It is written by Brian Bilston</w:t>
      </w:r>
      <w:r>
        <w:rPr>
          <w:lang w:val="en-GB"/>
        </w:rPr>
        <w:t xml:space="preserve"> </w:t>
      </w:r>
      <w:r w:rsidR="00F67CBD">
        <w:rPr>
          <w:lang w:val="en-GB"/>
        </w:rPr>
        <w:t xml:space="preserve">and I think he believes that </w:t>
      </w:r>
      <w:r>
        <w:rPr>
          <w:lang w:val="en-GB"/>
        </w:rPr>
        <w:t>immigra</w:t>
      </w:r>
      <w:r w:rsidR="00F67CBD">
        <w:rPr>
          <w:lang w:val="en-GB"/>
        </w:rPr>
        <w:t>nts</w:t>
      </w:r>
      <w:r>
        <w:rPr>
          <w:lang w:val="en-GB"/>
        </w:rPr>
        <w:t xml:space="preserve"> should be </w:t>
      </w:r>
      <w:r w:rsidR="00F67CBD">
        <w:rPr>
          <w:lang w:val="en-GB"/>
        </w:rPr>
        <w:t>helped</w:t>
      </w:r>
      <w:r>
        <w:rPr>
          <w:lang w:val="en-GB"/>
        </w:rPr>
        <w:t xml:space="preserve"> in the U.S</w:t>
      </w:r>
      <w:r w:rsidR="00F67CBD">
        <w:rPr>
          <w:lang w:val="en-GB"/>
        </w:rPr>
        <w:t>. First you read the poem and you feel it is unjust but once you read it the other way you realise how clever it is – it’s a powerful message and technique to express two opposing views.</w:t>
      </w:r>
    </w:p>
    <w:p w14:paraId="3EEB066B" w14:textId="0CC5FE7B" w:rsidR="000E7155" w:rsidRDefault="000E7155" w:rsidP="00DA6E55">
      <w:pPr>
        <w:rPr>
          <w:lang w:val="en-GB"/>
        </w:rPr>
      </w:pPr>
    </w:p>
    <w:p w14:paraId="22C07B31" w14:textId="60D1DFE7" w:rsidR="000E7155" w:rsidRDefault="000E7155" w:rsidP="00DA6E55">
      <w:pPr>
        <w:rPr>
          <w:lang w:val="en-GB"/>
        </w:rPr>
      </w:pPr>
      <w:r>
        <w:rPr>
          <w:lang w:val="en-GB"/>
        </w:rPr>
        <w:t>b)</w:t>
      </w:r>
    </w:p>
    <w:p w14:paraId="6E8786E5" w14:textId="00B7F36B" w:rsidR="000E7155" w:rsidRDefault="000E7155" w:rsidP="00DA6E55">
      <w:pPr>
        <w:rPr>
          <w:lang w:val="en-GB"/>
        </w:rPr>
      </w:pPr>
      <w:r w:rsidRPr="000E7155">
        <w:rPr>
          <w:lang w:val="en-GB"/>
        </w:rPr>
        <w:t>“</w:t>
      </w:r>
      <w:hyperlink r:id="rId29" w:history="1">
        <w:r w:rsidRPr="000E7155">
          <w:rPr>
            <w:rStyle w:val="Lienhypertexte"/>
            <w:rFonts w:cs="Times New Roman"/>
            <w:color w:val="000000"/>
            <w:szCs w:val="24"/>
            <w:shd w:val="clear" w:color="auto" w:fill="FFFFFF"/>
            <w:lang w:val="en-GB"/>
          </w:rPr>
          <w:t>People around the world express more support for taking in refugees than immigrants</w:t>
        </w:r>
      </w:hyperlink>
      <w:r>
        <w:rPr>
          <w:lang w:val="en-GB"/>
        </w:rPr>
        <w:t>”</w:t>
      </w:r>
    </w:p>
    <w:p w14:paraId="2C020D77" w14:textId="7575AB74" w:rsidR="000E7155" w:rsidRDefault="000E7155" w:rsidP="00DA6E55">
      <w:pPr>
        <w:rPr>
          <w:lang w:val="en-GB"/>
        </w:rPr>
      </w:pPr>
      <w:r>
        <w:rPr>
          <w:lang w:val="en-GB"/>
        </w:rPr>
        <w:t>“</w:t>
      </w:r>
      <w:hyperlink r:id="rId30" w:history="1">
        <w:r w:rsidRPr="000E7155">
          <w:rPr>
            <w:rStyle w:val="Lienhypertexte"/>
            <w:rFonts w:cs="Times New Roman"/>
            <w:color w:val="000000"/>
            <w:szCs w:val="24"/>
            <w:shd w:val="clear" w:color="auto" w:fill="FFFFFF"/>
            <w:lang w:val="en-GB"/>
          </w:rPr>
          <w:t>Growing share of Republicans say U.S. risks losing its identity if it is too open to foreigners</w:t>
        </w:r>
      </w:hyperlink>
      <w:r>
        <w:rPr>
          <w:lang w:val="en-GB"/>
        </w:rPr>
        <w:t>”</w:t>
      </w:r>
    </w:p>
    <w:p w14:paraId="3E3F719C" w14:textId="163931ED" w:rsidR="000E7155" w:rsidRDefault="000E7155" w:rsidP="00DA6E55">
      <w:pPr>
        <w:rPr>
          <w:lang w:val="en-GB"/>
        </w:rPr>
      </w:pPr>
      <w:r>
        <w:rPr>
          <w:lang w:val="en-GB"/>
        </w:rPr>
        <w:t>“</w:t>
      </w:r>
      <w:r w:rsidRPr="000E7155">
        <w:rPr>
          <w:lang w:val="en-GB"/>
        </w:rPr>
        <w:t>Refugee admissions into the U.S. have declined substantially during Donald Trump’s presidency</w:t>
      </w:r>
      <w:r w:rsidRPr="000E7155">
        <w:t>.</w:t>
      </w:r>
      <w:r>
        <w:rPr>
          <w:lang w:val="en-GB"/>
        </w:rPr>
        <w:t>”</w:t>
      </w:r>
    </w:p>
    <w:p w14:paraId="2B3D21B9" w14:textId="5E0915FB" w:rsidR="00F67CBD" w:rsidRDefault="00F67CBD" w:rsidP="00DA6E55">
      <w:pPr>
        <w:rPr>
          <w:lang w:val="en-GB"/>
        </w:rPr>
      </w:pPr>
      <w:r>
        <w:rPr>
          <w:lang w:val="en-GB"/>
        </w:rPr>
        <w:t>Trump and the Mexican wall</w:t>
      </w:r>
    </w:p>
    <w:p w14:paraId="1699F569" w14:textId="2B68721F" w:rsidR="000E7155" w:rsidRDefault="000E7155" w:rsidP="00DA6E55">
      <w:pPr>
        <w:rPr>
          <w:lang w:val="en-GB"/>
        </w:rPr>
      </w:pPr>
    </w:p>
    <w:p w14:paraId="3224C805" w14:textId="77777777" w:rsidR="00F67CBD" w:rsidRDefault="00F67CBD" w:rsidP="00DA6E55">
      <w:pPr>
        <w:rPr>
          <w:lang w:val="en-GB"/>
        </w:rPr>
      </w:pPr>
    </w:p>
    <w:p w14:paraId="65D90CE2" w14:textId="1D9D2F1A" w:rsidR="000E7155" w:rsidRDefault="000E7155" w:rsidP="00DA6E55">
      <w:pPr>
        <w:rPr>
          <w:lang w:val="en-GB"/>
        </w:rPr>
      </w:pPr>
      <w:r>
        <w:rPr>
          <w:lang w:val="en-GB"/>
        </w:rPr>
        <w:lastRenderedPageBreak/>
        <w:t>3</w:t>
      </w:r>
    </w:p>
    <w:p w14:paraId="2948B461" w14:textId="5B3725A0" w:rsidR="000E7155" w:rsidRDefault="000E7155" w:rsidP="00DA6E55">
      <w:pPr>
        <w:rPr>
          <w:lang w:val="en-GB"/>
        </w:rPr>
      </w:pPr>
      <w:r>
        <w:rPr>
          <w:lang w:val="en-GB"/>
        </w:rPr>
        <w:t xml:space="preserve">Neither of them because the poem </w:t>
      </w:r>
      <w:r w:rsidR="00F67CBD">
        <w:rPr>
          <w:lang w:val="en-GB"/>
        </w:rPr>
        <w:t>has</w:t>
      </w:r>
      <w:r>
        <w:rPr>
          <w:lang w:val="en-GB"/>
        </w:rPr>
        <w:t xml:space="preserve"> a two</w:t>
      </w:r>
      <w:r w:rsidR="00DE525F">
        <w:rPr>
          <w:lang w:val="en-GB"/>
        </w:rPr>
        <w:t>-</w:t>
      </w:r>
      <w:r>
        <w:rPr>
          <w:lang w:val="en-GB"/>
        </w:rPr>
        <w:t>way sense, in one way it is against immigration but in the other way it is for immigration.</w:t>
      </w:r>
      <w:r w:rsidR="00F67CBD">
        <w:rPr>
          <w:lang w:val="en-GB"/>
        </w:rPr>
        <w:t xml:space="preserve"> There are always two sides to an argument, two ways of viewing things.</w:t>
      </w:r>
    </w:p>
    <w:p w14:paraId="0929C050" w14:textId="77777777" w:rsidR="003373B9" w:rsidRDefault="003373B9" w:rsidP="003373B9">
      <w:pPr>
        <w:rPr>
          <w:lang w:val="en-GB"/>
        </w:rPr>
      </w:pPr>
    </w:p>
    <w:p w14:paraId="21C3781C" w14:textId="77777777" w:rsidR="003373B9" w:rsidRDefault="003373B9" w:rsidP="003373B9">
      <w:pPr>
        <w:rPr>
          <w:lang w:val="en-GB"/>
        </w:rPr>
      </w:pPr>
      <w:r>
        <w:rPr>
          <w:lang w:val="en-GB"/>
        </w:rPr>
        <w:t>Voc</w:t>
      </w:r>
    </w:p>
    <w:p w14:paraId="62E382BE" w14:textId="77777777" w:rsidR="003373B9" w:rsidRPr="00294BC8" w:rsidRDefault="003373B9" w:rsidP="003373B9">
      <w:r>
        <w:rPr>
          <w:lang w:val="en-GB"/>
        </w:rPr>
        <w:t xml:space="preserve">To realise = se render </w:t>
      </w:r>
      <w:r w:rsidRPr="00294BC8">
        <w:t>conte</w:t>
      </w:r>
    </w:p>
    <w:p w14:paraId="4D1B922F" w14:textId="3E759B68" w:rsidR="003373B9" w:rsidRPr="00294BC8" w:rsidRDefault="003373B9" w:rsidP="003373B9">
      <w:r>
        <w:rPr>
          <w:lang w:val="en-GB"/>
        </w:rPr>
        <w:t xml:space="preserve">To make a dream come true = </w:t>
      </w:r>
      <w:r w:rsidR="00294BC8" w:rsidRPr="00294BC8">
        <w:t>rendre</w:t>
      </w:r>
      <w:r w:rsidRPr="00294BC8">
        <w:t xml:space="preserve"> un rêve réalité</w:t>
      </w:r>
    </w:p>
    <w:p w14:paraId="35C3E2C7" w14:textId="77777777" w:rsidR="003373B9" w:rsidRDefault="003373B9" w:rsidP="003373B9">
      <w:pPr>
        <w:rPr>
          <w:lang w:val="en-GB"/>
        </w:rPr>
      </w:pPr>
      <w:r>
        <w:rPr>
          <w:lang w:val="en-GB"/>
        </w:rPr>
        <w:t>Painstaking = hard-working</w:t>
      </w:r>
    </w:p>
    <w:p w14:paraId="195F80F7" w14:textId="3C9408D4" w:rsidR="00D966C5" w:rsidRDefault="003373B9" w:rsidP="003373B9">
      <w:pPr>
        <w:rPr>
          <w:lang w:val="en-GB"/>
        </w:rPr>
      </w:pPr>
      <w:r>
        <w:rPr>
          <w:lang w:val="en-GB"/>
        </w:rPr>
        <w:t xml:space="preserve">To be devoted to = </w:t>
      </w:r>
      <w:r w:rsidRPr="00294BC8">
        <w:t>être dévoué</w:t>
      </w:r>
      <w:r w:rsidR="00D966C5" w:rsidRPr="00294BC8">
        <w:t xml:space="preserve"> à</w:t>
      </w:r>
    </w:p>
    <w:p w14:paraId="16238BE1" w14:textId="6AE67EAC" w:rsidR="00D966C5" w:rsidRDefault="00D966C5" w:rsidP="003373B9">
      <w:pPr>
        <w:rPr>
          <w:lang w:val="en-GB"/>
        </w:rPr>
      </w:pPr>
      <w:r>
        <w:rPr>
          <w:lang w:val="en-GB"/>
        </w:rPr>
        <w:t>To endow = to receive</w:t>
      </w:r>
    </w:p>
    <w:p w14:paraId="6E3A4729" w14:textId="105F9880" w:rsidR="006854FE" w:rsidRDefault="000A06BB" w:rsidP="003373B9">
      <w:pPr>
        <w:rPr>
          <w:lang w:val="en-GB"/>
        </w:rPr>
      </w:pPr>
      <w:r>
        <w:rPr>
          <w:lang w:val="en-GB"/>
        </w:rPr>
        <w:t>Boundaries = the border</w:t>
      </w:r>
    </w:p>
    <w:p w14:paraId="3E6A0D77" w14:textId="05935318" w:rsidR="003318B2" w:rsidRDefault="003318B2" w:rsidP="003373B9">
      <w:pPr>
        <w:rPr>
          <w:lang w:val="en-GB"/>
        </w:rPr>
      </w:pPr>
    </w:p>
    <w:p w14:paraId="7FE7706B" w14:textId="7A17D50A" w:rsidR="003318B2" w:rsidRDefault="003318B2" w:rsidP="003373B9">
      <w:pPr>
        <w:rPr>
          <w:lang w:val="en-GB"/>
        </w:rPr>
      </w:pPr>
      <w:r>
        <w:rPr>
          <w:lang w:val="en-GB"/>
        </w:rPr>
        <w:t>Summary of the text: The pursuit of happiness</w:t>
      </w:r>
    </w:p>
    <w:p w14:paraId="125F9128" w14:textId="5A12FCA9" w:rsidR="003318B2" w:rsidRDefault="003318B2" w:rsidP="003373B9">
      <w:pPr>
        <w:rPr>
          <w:lang w:val="en-GB"/>
        </w:rPr>
      </w:pPr>
    </w:p>
    <w:p w14:paraId="2573BAA9" w14:textId="7D60E2A5" w:rsidR="003318B2" w:rsidRDefault="003318B2" w:rsidP="003373B9">
      <w:pPr>
        <w:rPr>
          <w:lang w:val="en-GB"/>
        </w:rPr>
      </w:pPr>
      <w:r>
        <w:rPr>
          <w:lang w:val="en-GB"/>
        </w:rPr>
        <w:t xml:space="preserve">In the text Einstein say’s that the </w:t>
      </w:r>
      <w:r w:rsidR="00A2077C">
        <w:rPr>
          <w:lang w:val="en-GB"/>
        </w:rPr>
        <w:t>Americans</w:t>
      </w:r>
      <w:r>
        <w:rPr>
          <w:lang w:val="en-GB"/>
        </w:rPr>
        <w:t xml:space="preserve"> aren’t dollar chasers, the students aren’t looking and bending over</w:t>
      </w:r>
      <w:r w:rsidR="00A2077C">
        <w:rPr>
          <w:lang w:val="en-GB"/>
        </w:rPr>
        <w:t xml:space="preserve"> backwards</w:t>
      </w:r>
      <w:r>
        <w:rPr>
          <w:lang w:val="en-GB"/>
        </w:rPr>
        <w:t xml:space="preserve"> to earn money. He says that they are good scientists </w:t>
      </w:r>
      <w:r w:rsidR="00A2077C">
        <w:rPr>
          <w:lang w:val="en-GB"/>
        </w:rPr>
        <w:t xml:space="preserve">even if some are better than other. He also say’s worship a god. That most of the people are calm and live a normal calm life. For Einstein, students link superpowers to the mind and character. This is what Einstein wanted. And that the previous descriptions </w:t>
      </w:r>
      <w:r w:rsidR="008E72D1">
        <w:rPr>
          <w:lang w:val="en-GB"/>
        </w:rPr>
        <w:t xml:space="preserve">(materialistic country) isn’t </w:t>
      </w:r>
      <w:r w:rsidR="003B3EF2">
        <w:rPr>
          <w:lang w:val="en-GB"/>
        </w:rPr>
        <w:t>a true fact</w:t>
      </w:r>
      <w:r w:rsidR="008E72D1">
        <w:rPr>
          <w:lang w:val="en-GB"/>
        </w:rPr>
        <w:t>.</w:t>
      </w:r>
    </w:p>
    <w:p w14:paraId="4A4187E1" w14:textId="4F069AC7" w:rsidR="003B3EF2" w:rsidRDefault="003B3EF2" w:rsidP="003373B9">
      <w:pPr>
        <w:rPr>
          <w:lang w:val="en-GB"/>
        </w:rPr>
      </w:pPr>
    </w:p>
    <w:p w14:paraId="4B6CAE8A" w14:textId="31B2EE4E" w:rsidR="003B3EF2" w:rsidRPr="003B3EF2" w:rsidRDefault="003B3EF2" w:rsidP="003373B9">
      <w:r>
        <w:rPr>
          <w:lang w:val="en-GB"/>
        </w:rPr>
        <w:t xml:space="preserve">To look for = </w:t>
      </w:r>
      <w:r w:rsidRPr="003B3EF2">
        <w:t>chercher</w:t>
      </w:r>
    </w:p>
    <w:p w14:paraId="1DB865BE" w14:textId="364AD0BC" w:rsidR="003B3EF2" w:rsidRPr="003B3EF2" w:rsidRDefault="003B3EF2" w:rsidP="003373B9">
      <w:r>
        <w:rPr>
          <w:lang w:val="en-GB"/>
        </w:rPr>
        <w:t xml:space="preserve">Unbearable = </w:t>
      </w:r>
      <w:r w:rsidRPr="003B3EF2">
        <w:t>invivable</w:t>
      </w:r>
    </w:p>
    <w:p w14:paraId="6F3699A8" w14:textId="5CC19E76" w:rsidR="003B3EF2" w:rsidRDefault="003B3EF2" w:rsidP="003373B9">
      <w:pPr>
        <w:rPr>
          <w:lang w:val="en-GB"/>
        </w:rPr>
      </w:pPr>
      <w:r>
        <w:rPr>
          <w:lang w:val="en-GB"/>
        </w:rPr>
        <w:t>A pre-conceived idea = a stereotype, a cliché.</w:t>
      </w:r>
    </w:p>
    <w:p w14:paraId="1EBA9B41" w14:textId="77777777" w:rsidR="003318B2" w:rsidRDefault="003318B2" w:rsidP="003373B9">
      <w:pPr>
        <w:rPr>
          <w:lang w:val="en-GB"/>
        </w:rPr>
      </w:pPr>
    </w:p>
    <w:p w14:paraId="47704E44" w14:textId="1FF62D26" w:rsidR="00294BC8" w:rsidRDefault="00294BC8" w:rsidP="003373B9">
      <w:pPr>
        <w:rPr>
          <w:lang w:val="en-GB"/>
        </w:rPr>
      </w:pPr>
      <w:r>
        <w:rPr>
          <w:lang w:val="en-GB"/>
        </w:rPr>
        <w:t>Summary of the text “born in the USA”:</w:t>
      </w:r>
    </w:p>
    <w:p w14:paraId="460BE136" w14:textId="1A1C2320" w:rsidR="00B31343" w:rsidRDefault="00294BC8" w:rsidP="003373B9">
      <w:pPr>
        <w:rPr>
          <w:lang w:val="en-GB"/>
        </w:rPr>
      </w:pPr>
      <w:r>
        <w:rPr>
          <w:lang w:val="en-GB"/>
        </w:rPr>
        <w:t xml:space="preserve">In the text, the author mentions that he came to America hoping for a better life, He didn’t want to become an Austrian policeman like his father. So, he went to America and a tried to realise his “American dream”. To realise this dream, he was helped by very generous Americans that allowed him to go beyond his thoughts. He is for immigration nut thinks that if you want to integrate America, you must work and give something back. Then he gives a few steps of advice, like learning to speak English. He arrived at Hollywood in 1968 speaking a little bit of English and soon enough took speaking lessons to be able to progress </w:t>
      </w:r>
      <w:proofErr w:type="spellStart"/>
      <w:r>
        <w:rPr>
          <w:lang w:val="en-GB"/>
        </w:rPr>
        <w:t>n</w:t>
      </w:r>
      <w:proofErr w:type="spellEnd"/>
      <w:r>
        <w:rPr>
          <w:lang w:val="en-GB"/>
        </w:rPr>
        <w:t xml:space="preserve"> his job. The next piece of advice is to get involved in the politics of the country, learn about it, think, … He also says that not everybody is capable of being albert Einstein, but he quotes a martin Luther King Jr </w:t>
      </w:r>
      <w:r>
        <w:rPr>
          <w:lang w:val="en-GB"/>
        </w:rPr>
        <w:lastRenderedPageBreak/>
        <w:t>sentence ‘Anybody can be great, because anybody can serve”. The third advice is that you must continuously learn and be informed about democracy. The last advice that he gives us is to “give something back”, in other terms, serve the nation.</w:t>
      </w:r>
    </w:p>
    <w:p w14:paraId="447C3BA5" w14:textId="6FA8DE09" w:rsidR="00B31343" w:rsidRDefault="00B31343" w:rsidP="003373B9">
      <w:pPr>
        <w:rPr>
          <w:lang w:val="en-GB"/>
        </w:rPr>
      </w:pPr>
      <w:r>
        <w:rPr>
          <w:lang w:val="en-GB"/>
        </w:rPr>
        <w:t xml:space="preserve">To pay a tribute to = </w:t>
      </w:r>
      <w:proofErr w:type="spellStart"/>
      <w:r>
        <w:rPr>
          <w:lang w:val="en-GB"/>
        </w:rPr>
        <w:t>être</w:t>
      </w:r>
      <w:proofErr w:type="spellEnd"/>
      <w:r>
        <w:rPr>
          <w:lang w:val="en-GB"/>
        </w:rPr>
        <w:t xml:space="preserve"> </w:t>
      </w:r>
      <w:proofErr w:type="spellStart"/>
      <w:r>
        <w:rPr>
          <w:lang w:val="en-GB"/>
        </w:rPr>
        <w:t>redevable</w:t>
      </w:r>
      <w:proofErr w:type="spellEnd"/>
    </w:p>
    <w:p w14:paraId="3C5B0432" w14:textId="54C4E410" w:rsidR="00E10749" w:rsidRDefault="00E10749" w:rsidP="003373B9">
      <w:pPr>
        <w:rPr>
          <w:lang w:val="en-GB"/>
        </w:rPr>
      </w:pPr>
    </w:p>
    <w:p w14:paraId="206E0E2F" w14:textId="43CE53E1" w:rsidR="00E10749" w:rsidRDefault="00E10749" w:rsidP="003373B9">
      <w:pPr>
        <w:rPr>
          <w:lang w:val="en-GB"/>
        </w:rPr>
      </w:pPr>
      <w:r>
        <w:rPr>
          <w:lang w:val="en-GB"/>
        </w:rPr>
        <w:t>The common points between the two texts are that both of the characters want to enter the US. Both have had their own idea of the USA and once in there they discover that their idea is not completely true.</w:t>
      </w:r>
    </w:p>
    <w:p w14:paraId="5D74A638" w14:textId="5F19971F" w:rsidR="00A325B8" w:rsidRDefault="00A325B8" w:rsidP="003373B9">
      <w:pPr>
        <w:rPr>
          <w:lang w:val="en-GB"/>
        </w:rPr>
      </w:pPr>
    </w:p>
    <w:p w14:paraId="73C765DD" w14:textId="4E81B23C" w:rsidR="00A325B8" w:rsidRDefault="00A325B8" w:rsidP="003373B9">
      <w:pPr>
        <w:rPr>
          <w:lang w:val="en-GB"/>
        </w:rPr>
      </w:pPr>
      <w:r>
        <w:rPr>
          <w:lang w:val="en-GB"/>
        </w:rPr>
        <w:t>To buy at bulk</w:t>
      </w:r>
    </w:p>
    <w:p w14:paraId="609F98DD" w14:textId="7A73DBEA" w:rsidR="00A325B8" w:rsidRDefault="00A325B8" w:rsidP="003373B9">
      <w:pPr>
        <w:rPr>
          <w:lang w:val="en-GB"/>
        </w:rPr>
      </w:pPr>
      <w:r>
        <w:rPr>
          <w:lang w:val="en-GB"/>
        </w:rPr>
        <w:t>To lay off = to fire</w:t>
      </w:r>
    </w:p>
    <w:p w14:paraId="49C88AC8" w14:textId="5481A5B6" w:rsidR="00A325B8" w:rsidRDefault="00A325B8" w:rsidP="003373B9">
      <w:pPr>
        <w:rPr>
          <w:lang w:val="en-GB"/>
        </w:rPr>
      </w:pPr>
      <w:r>
        <w:rPr>
          <w:lang w:val="en-GB"/>
        </w:rPr>
        <w:t>An anthem</w:t>
      </w:r>
    </w:p>
    <w:p w14:paraId="0CBF12E8" w14:textId="2267E03D" w:rsidR="00A325B8" w:rsidRDefault="00A325B8" w:rsidP="003373B9">
      <w:pPr>
        <w:rPr>
          <w:lang w:val="en-GB"/>
        </w:rPr>
      </w:pPr>
      <w:r>
        <w:rPr>
          <w:lang w:val="en-GB"/>
        </w:rPr>
        <w:t>A retailer ≠ wholesaler</w:t>
      </w:r>
    </w:p>
    <w:p w14:paraId="06130307" w14:textId="4697F174" w:rsidR="00A325B8" w:rsidRDefault="00114B72" w:rsidP="003373B9">
      <w:pPr>
        <w:rPr>
          <w:lang w:val="en-GB"/>
        </w:rPr>
      </w:pPr>
      <w:r>
        <w:rPr>
          <w:lang w:val="en-GB"/>
        </w:rPr>
        <w:t>A stockholder</w:t>
      </w:r>
    </w:p>
    <w:p w14:paraId="288E5747" w14:textId="12464819" w:rsidR="00114B72" w:rsidRDefault="00392659" w:rsidP="003373B9">
      <w:pPr>
        <w:rPr>
          <w:lang w:val="en-GB"/>
        </w:rPr>
      </w:pPr>
      <w:r>
        <w:rPr>
          <w:lang w:val="en-GB"/>
        </w:rPr>
        <w:t>A melting pot = a land of immigration</w:t>
      </w:r>
    </w:p>
    <w:p w14:paraId="2D489517" w14:textId="3777FC5B" w:rsidR="00392659" w:rsidRDefault="00CF6E3D" w:rsidP="003373B9">
      <w:pPr>
        <w:rPr>
          <w:lang w:val="en-GB"/>
        </w:rPr>
      </w:pPr>
      <w:r>
        <w:rPr>
          <w:lang w:val="en-GB"/>
        </w:rPr>
        <w:t>Income = revenue</w:t>
      </w:r>
    </w:p>
    <w:p w14:paraId="1118FC17" w14:textId="3B8ECFDF" w:rsidR="00CF6E3D" w:rsidRDefault="00CF6E3D" w:rsidP="003373B9">
      <w:pPr>
        <w:rPr>
          <w:lang w:val="en-GB"/>
        </w:rPr>
      </w:pPr>
      <w:r>
        <w:rPr>
          <w:lang w:val="en-GB"/>
        </w:rPr>
        <w:t>Premises= the place</w:t>
      </w:r>
    </w:p>
    <w:p w14:paraId="70C977EC" w14:textId="2233CDEC" w:rsidR="00CF6E3D" w:rsidRDefault="00CF6E3D" w:rsidP="003373B9">
      <w:pPr>
        <w:rPr>
          <w:lang w:val="en-GB"/>
        </w:rPr>
      </w:pPr>
      <w:r>
        <w:rPr>
          <w:lang w:val="en-GB"/>
        </w:rPr>
        <w:t>To be on the premises = to be on the spot</w:t>
      </w:r>
    </w:p>
    <w:p w14:paraId="386FA4BC" w14:textId="2550147E" w:rsidR="00CF6E3D" w:rsidRDefault="006460AF" w:rsidP="003373B9">
      <w:pPr>
        <w:rPr>
          <w:lang w:val="en-GB"/>
        </w:rPr>
      </w:pPr>
      <w:r>
        <w:rPr>
          <w:lang w:val="en-GB"/>
        </w:rPr>
        <w:t>Findings=results=outcomes</w:t>
      </w:r>
    </w:p>
    <w:p w14:paraId="0C2EFF3E" w14:textId="14164757" w:rsidR="006460AF" w:rsidRDefault="006460AF" w:rsidP="003373B9">
      <w:pPr>
        <w:rPr>
          <w:lang w:val="en-GB"/>
        </w:rPr>
      </w:pPr>
      <w:r>
        <w:rPr>
          <w:lang w:val="en-GB"/>
        </w:rPr>
        <w:t xml:space="preserve">To result in (something) = </w:t>
      </w:r>
      <w:proofErr w:type="spellStart"/>
      <w:r>
        <w:rPr>
          <w:lang w:val="en-GB"/>
        </w:rPr>
        <w:t>résulter</w:t>
      </w:r>
      <w:proofErr w:type="spellEnd"/>
      <w:r>
        <w:rPr>
          <w:lang w:val="en-GB"/>
        </w:rPr>
        <w:t xml:space="preserve"> </w:t>
      </w:r>
      <w:proofErr w:type="spellStart"/>
      <w:r>
        <w:rPr>
          <w:lang w:val="en-GB"/>
        </w:rPr>
        <w:t>en</w:t>
      </w:r>
      <w:proofErr w:type="spellEnd"/>
    </w:p>
    <w:p w14:paraId="35BB8144" w14:textId="26330ADC" w:rsidR="006460AF" w:rsidRDefault="006460AF" w:rsidP="003373B9">
      <w:pPr>
        <w:rPr>
          <w:lang w:val="en-GB"/>
        </w:rPr>
      </w:pPr>
      <w:r>
        <w:rPr>
          <w:lang w:val="en-GB"/>
        </w:rPr>
        <w:t xml:space="preserve">To generate = </w:t>
      </w:r>
      <w:proofErr w:type="spellStart"/>
      <w:r>
        <w:rPr>
          <w:lang w:val="en-GB"/>
        </w:rPr>
        <w:t>provoquer</w:t>
      </w:r>
      <w:proofErr w:type="spellEnd"/>
    </w:p>
    <w:p w14:paraId="0F345E69" w14:textId="037B44EB" w:rsidR="006460AF" w:rsidRDefault="006460AF" w:rsidP="003373B9">
      <w:pPr>
        <w:rPr>
          <w:lang w:val="en-GB"/>
        </w:rPr>
      </w:pPr>
      <w:r>
        <w:rPr>
          <w:lang w:val="en-GB"/>
        </w:rPr>
        <w:t xml:space="preserve">A figure/ a number = un </w:t>
      </w:r>
      <w:proofErr w:type="spellStart"/>
      <w:r>
        <w:rPr>
          <w:lang w:val="en-GB"/>
        </w:rPr>
        <w:t>nombre</w:t>
      </w:r>
      <w:proofErr w:type="spellEnd"/>
    </w:p>
    <w:p w14:paraId="2B0F9F13" w14:textId="431EBEE5" w:rsidR="006460AF" w:rsidRDefault="006460AF" w:rsidP="003373B9">
      <w:pPr>
        <w:rPr>
          <w:lang w:val="en-GB"/>
        </w:rPr>
      </w:pPr>
      <w:r>
        <w:rPr>
          <w:lang w:val="en-GB"/>
        </w:rPr>
        <w:t xml:space="preserve">To figure out = </w:t>
      </w:r>
      <w:proofErr w:type="spellStart"/>
      <w:r>
        <w:rPr>
          <w:lang w:val="en-GB"/>
        </w:rPr>
        <w:t>trouver</w:t>
      </w:r>
      <w:proofErr w:type="spellEnd"/>
      <w:r>
        <w:rPr>
          <w:lang w:val="en-GB"/>
        </w:rPr>
        <w:t xml:space="preserve"> la solution</w:t>
      </w:r>
    </w:p>
    <w:p w14:paraId="0D8E1D1A" w14:textId="6D294076" w:rsidR="006460AF" w:rsidRDefault="006460AF" w:rsidP="003373B9">
      <w:pPr>
        <w:rPr>
          <w:lang w:val="en-GB"/>
        </w:rPr>
      </w:pPr>
      <w:r>
        <w:rPr>
          <w:lang w:val="en-GB"/>
        </w:rPr>
        <w:t xml:space="preserve">To work out/to </w:t>
      </w:r>
      <w:proofErr w:type="spellStart"/>
      <w:r>
        <w:rPr>
          <w:lang w:val="en-GB"/>
        </w:rPr>
        <w:t>setle</w:t>
      </w:r>
      <w:proofErr w:type="spellEnd"/>
      <w:r>
        <w:rPr>
          <w:lang w:val="en-GB"/>
        </w:rPr>
        <w:t xml:space="preserve"> = faire du sport</w:t>
      </w:r>
    </w:p>
    <w:p w14:paraId="793157E5" w14:textId="215610F6" w:rsidR="006460AF" w:rsidRDefault="006460AF" w:rsidP="003373B9">
      <w:pPr>
        <w:rPr>
          <w:lang w:val="en-GB"/>
        </w:rPr>
      </w:pPr>
      <w:r>
        <w:rPr>
          <w:lang w:val="en-GB"/>
        </w:rPr>
        <w:t xml:space="preserve">To deal with = </w:t>
      </w:r>
    </w:p>
    <w:p w14:paraId="04152859" w14:textId="7DD581BC" w:rsidR="006460AF" w:rsidRDefault="006460AF" w:rsidP="003373B9">
      <w:pPr>
        <w:rPr>
          <w:lang w:val="en-GB"/>
        </w:rPr>
      </w:pPr>
      <w:r>
        <w:rPr>
          <w:lang w:val="en-GB"/>
        </w:rPr>
        <w:t xml:space="preserve">To handle = </w:t>
      </w:r>
    </w:p>
    <w:p w14:paraId="02DEF75F" w14:textId="3FB2CBCF" w:rsidR="006460AF" w:rsidRDefault="006460AF" w:rsidP="003373B9">
      <w:pPr>
        <w:rPr>
          <w:lang w:val="en-GB"/>
        </w:rPr>
      </w:pPr>
      <w:r>
        <w:rPr>
          <w:lang w:val="en-GB"/>
        </w:rPr>
        <w:t xml:space="preserve">Bold = </w:t>
      </w:r>
      <w:proofErr w:type="spellStart"/>
      <w:r>
        <w:rPr>
          <w:lang w:val="en-GB"/>
        </w:rPr>
        <w:t>audacieu</w:t>
      </w:r>
      <w:proofErr w:type="spellEnd"/>
      <w:r>
        <w:rPr>
          <w:lang w:val="en-GB"/>
        </w:rPr>
        <w:t xml:space="preserve">, </w:t>
      </w:r>
      <w:proofErr w:type="spellStart"/>
      <w:r>
        <w:rPr>
          <w:lang w:val="en-GB"/>
        </w:rPr>
        <w:t>en</w:t>
      </w:r>
      <w:proofErr w:type="spellEnd"/>
      <w:r>
        <w:rPr>
          <w:lang w:val="en-GB"/>
        </w:rPr>
        <w:t xml:space="preserve"> gras</w:t>
      </w:r>
    </w:p>
    <w:p w14:paraId="49418EFA" w14:textId="3474CA07" w:rsidR="006460AF" w:rsidRDefault="003767EC" w:rsidP="003373B9">
      <w:pPr>
        <w:rPr>
          <w:lang w:val="en-GB"/>
        </w:rPr>
      </w:pPr>
      <w:r>
        <w:rPr>
          <w:lang w:val="en-GB"/>
        </w:rPr>
        <w:t>Survey findings = results = outcomes</w:t>
      </w:r>
    </w:p>
    <w:p w14:paraId="7F773C51" w14:textId="1C726B69" w:rsidR="003767EC" w:rsidRDefault="003767EC" w:rsidP="003373B9">
      <w:pPr>
        <w:rPr>
          <w:lang w:val="en-GB"/>
        </w:rPr>
      </w:pPr>
      <w:r>
        <w:rPr>
          <w:lang w:val="en-GB"/>
        </w:rPr>
        <w:t>A survey = an opinion poll</w:t>
      </w:r>
    </w:p>
    <w:p w14:paraId="1141980A" w14:textId="40493B7E" w:rsidR="003767EC" w:rsidRDefault="00776FCB" w:rsidP="003373B9">
      <w:pPr>
        <w:rPr>
          <w:lang w:val="en-GB"/>
        </w:rPr>
      </w:pPr>
      <w:r>
        <w:rPr>
          <w:lang w:val="en-GB"/>
        </w:rPr>
        <w:t>A shaft = un mat</w:t>
      </w:r>
    </w:p>
    <w:p w14:paraId="547C36E6" w14:textId="38B9E421" w:rsidR="00776FCB" w:rsidRDefault="00776FCB" w:rsidP="003373B9">
      <w:pPr>
        <w:rPr>
          <w:lang w:val="en-GB"/>
        </w:rPr>
      </w:pPr>
      <w:r>
        <w:rPr>
          <w:lang w:val="en-GB"/>
        </w:rPr>
        <w:t>Timber = building wood</w:t>
      </w:r>
    </w:p>
    <w:p w14:paraId="4E719E07" w14:textId="3DB0E1E9" w:rsidR="00D4167E" w:rsidRDefault="00D4167E" w:rsidP="003373B9">
      <w:pPr>
        <w:rPr>
          <w:lang w:val="en-GB"/>
        </w:rPr>
      </w:pPr>
      <w:r>
        <w:rPr>
          <w:lang w:val="en-GB"/>
        </w:rPr>
        <w:t xml:space="preserve">To look forward to + verb in </w:t>
      </w:r>
      <w:proofErr w:type="spellStart"/>
      <w:r>
        <w:rPr>
          <w:lang w:val="en-GB"/>
        </w:rPr>
        <w:t>ing</w:t>
      </w:r>
      <w:proofErr w:type="spellEnd"/>
      <w:r>
        <w:rPr>
          <w:lang w:val="en-GB"/>
        </w:rPr>
        <w:t xml:space="preserve"> = </w:t>
      </w:r>
    </w:p>
    <w:p w14:paraId="45D78B4D" w14:textId="70A01977" w:rsidR="00D4167E" w:rsidRDefault="00D4167E" w:rsidP="003373B9">
      <w:pPr>
        <w:rPr>
          <w:lang w:val="en-GB"/>
        </w:rPr>
      </w:pPr>
      <w:r>
        <w:rPr>
          <w:lang w:val="en-GB"/>
        </w:rPr>
        <w:lastRenderedPageBreak/>
        <w:t>To hear from = prendre des Nouvelles</w:t>
      </w:r>
    </w:p>
    <w:p w14:paraId="44D00070" w14:textId="6072E7E2" w:rsidR="00D4167E" w:rsidRDefault="00D4167E" w:rsidP="003373B9">
      <w:pPr>
        <w:rPr>
          <w:lang w:val="en-GB"/>
        </w:rPr>
      </w:pPr>
      <w:r>
        <w:rPr>
          <w:lang w:val="en-GB"/>
        </w:rPr>
        <w:t xml:space="preserve">In a near future = dans un future </w:t>
      </w:r>
      <w:r w:rsidRPr="00D4167E">
        <w:t>proche</w:t>
      </w:r>
    </w:p>
    <w:p w14:paraId="3336A5CA" w14:textId="5C4358F1" w:rsidR="00D4167E" w:rsidRDefault="00D4167E" w:rsidP="003373B9">
      <w:r>
        <w:rPr>
          <w:lang w:val="en-GB"/>
        </w:rPr>
        <w:t xml:space="preserve">A </w:t>
      </w:r>
      <w:r>
        <w:rPr>
          <w:lang w:val="en-GB"/>
        </w:rPr>
        <w:fldChar w:fldCharType="begin"/>
      </w:r>
      <w:r>
        <w:rPr>
          <w:lang w:val="en-GB"/>
        </w:rPr>
        <w:instrText xml:space="preserve"> EQ \b\lc\{(\s(layout;pattern))</w:instrText>
      </w:r>
      <w:r>
        <w:rPr>
          <w:lang w:val="en-GB"/>
        </w:rPr>
        <w:fldChar w:fldCharType="end"/>
      </w:r>
      <w:r>
        <w:rPr>
          <w:lang w:val="en-GB"/>
        </w:rPr>
        <w:t xml:space="preserve"> =</w:t>
      </w:r>
      <w:r w:rsidRPr="00D4167E">
        <w:t xml:space="preserve"> schéma</w:t>
      </w:r>
    </w:p>
    <w:p w14:paraId="1EB80366" w14:textId="73273F39" w:rsidR="00D4167E" w:rsidRDefault="00FA466A" w:rsidP="003373B9">
      <w:pPr>
        <w:rPr>
          <w:lang w:val="en-GB"/>
        </w:rPr>
      </w:pPr>
      <w:r>
        <w:rPr>
          <w:lang w:val="en-GB"/>
        </w:rPr>
        <w:t>Articles:</w:t>
      </w:r>
    </w:p>
    <w:p w14:paraId="43B16165" w14:textId="191362D4" w:rsidR="00FA466A" w:rsidRDefault="00FA466A" w:rsidP="003373B9">
      <w:pPr>
        <w:rPr>
          <w:lang w:val="en-GB"/>
        </w:rPr>
      </w:pPr>
      <w:r>
        <w:rPr>
          <w:lang w:val="en-GB"/>
        </w:rPr>
        <w:t xml:space="preserve">If a noun is </w:t>
      </w:r>
      <w:r w:rsidR="009B765B">
        <w:rPr>
          <w:lang w:val="en-GB"/>
        </w:rPr>
        <w:t>abstract life</w:t>
      </w:r>
      <w:r>
        <w:rPr>
          <w:lang w:val="en-GB"/>
        </w:rPr>
        <w:t>/war/nature/</w:t>
      </w:r>
      <w:r w:rsidR="009B765B">
        <w:rPr>
          <w:lang w:val="en-GB"/>
        </w:rPr>
        <w:t>freedom</w:t>
      </w:r>
      <w:r>
        <w:rPr>
          <w:lang w:val="en-GB"/>
        </w:rPr>
        <w:t>/… there is no article.</w:t>
      </w:r>
    </w:p>
    <w:p w14:paraId="67F76C9D" w14:textId="2099DF69" w:rsidR="00FA466A" w:rsidRDefault="00FA466A" w:rsidP="003373B9">
      <w:pPr>
        <w:rPr>
          <w:lang w:val="en-GB"/>
        </w:rPr>
      </w:pPr>
      <w:r>
        <w:rPr>
          <w:lang w:val="en-GB"/>
        </w:rPr>
        <w:t>Concerning the country:</w:t>
      </w:r>
    </w:p>
    <w:p w14:paraId="4A1C9024" w14:textId="15B6BD64" w:rsidR="00FA466A" w:rsidRDefault="00FA466A" w:rsidP="003373B9">
      <w:pPr>
        <w:rPr>
          <w:lang w:val="en-GB"/>
        </w:rPr>
      </w:pPr>
      <w:r>
        <w:rPr>
          <w:lang w:val="en-GB"/>
        </w:rPr>
        <w:t>A singular country has no article</w:t>
      </w:r>
    </w:p>
    <w:p w14:paraId="1E8C6DA3" w14:textId="17C30EE6" w:rsidR="00FA466A" w:rsidRDefault="00FA466A" w:rsidP="003373B9">
      <w:pPr>
        <w:rPr>
          <w:lang w:val="en-GB"/>
        </w:rPr>
      </w:pPr>
      <w:r>
        <w:rPr>
          <w:lang w:val="en-GB"/>
        </w:rPr>
        <w:t>A plural country has an article.</w:t>
      </w:r>
    </w:p>
    <w:p w14:paraId="311F43A7" w14:textId="14056802" w:rsidR="009B765B" w:rsidRDefault="009B765B" w:rsidP="003373B9">
      <w:pPr>
        <w:rPr>
          <w:lang w:val="en-GB"/>
        </w:rPr>
      </w:pPr>
    </w:p>
    <w:p w14:paraId="2E73D9D0" w14:textId="6D4B5593" w:rsidR="009B765B" w:rsidRPr="009B765B" w:rsidRDefault="009B765B" w:rsidP="003373B9">
      <w:pPr>
        <w:rPr>
          <w:b/>
          <w:bCs/>
          <w:sz w:val="44"/>
          <w:szCs w:val="40"/>
          <w:lang w:val="en-GB"/>
        </w:rPr>
      </w:pPr>
      <w:r w:rsidRPr="009B765B">
        <w:rPr>
          <w:b/>
          <w:bCs/>
          <w:sz w:val="44"/>
          <w:szCs w:val="40"/>
          <w:lang w:val="en-GB"/>
        </w:rPr>
        <w:t>Grammar:</w:t>
      </w:r>
    </w:p>
    <w:p w14:paraId="66FA5601" w14:textId="77777777" w:rsidR="009B765B" w:rsidRDefault="009B765B" w:rsidP="003373B9">
      <w:pPr>
        <w:rPr>
          <w:lang w:val="en-GB"/>
        </w:rPr>
      </w:pPr>
    </w:p>
    <w:p w14:paraId="3AF9FE54" w14:textId="5340F8F5" w:rsidR="009B765B" w:rsidRPr="009B765B" w:rsidRDefault="009B765B" w:rsidP="003373B9">
      <w:pPr>
        <w:rPr>
          <w:strike/>
          <w:lang w:val="en-GB"/>
        </w:rPr>
      </w:pPr>
      <w:r w:rsidRPr="009B765B">
        <w:rPr>
          <w:strike/>
          <w:lang w:val="en-GB"/>
        </w:rPr>
        <w:t>.</w:t>
      </w:r>
    </w:p>
    <w:p w14:paraId="50CE594C" w14:textId="174497B2" w:rsidR="009B765B" w:rsidRDefault="009B765B" w:rsidP="003373B9">
      <w:pPr>
        <w:rPr>
          <w:lang w:val="en-GB"/>
        </w:rPr>
      </w:pPr>
    </w:p>
    <w:p w14:paraId="592A67A1" w14:textId="77777777" w:rsidR="009B765B" w:rsidRDefault="009B765B" w:rsidP="003373B9">
      <w:pPr>
        <w:rPr>
          <w:lang w:val="en-GB"/>
        </w:rPr>
      </w:pPr>
      <w:r>
        <w:rPr>
          <w:lang w:val="en-GB"/>
        </w:rPr>
        <w:t xml:space="preserve">1) He lives in America </w:t>
      </w:r>
      <w:r w:rsidRPr="009B765B">
        <w:rPr>
          <w:lang w:val="en-GB"/>
        </w:rPr>
        <w:sym w:font="Wingdings" w:char="F0E0"/>
      </w:r>
      <w:r>
        <w:rPr>
          <w:lang w:val="en-GB"/>
        </w:rPr>
        <w:t xml:space="preserve"> Present simple</w:t>
      </w:r>
    </w:p>
    <w:p w14:paraId="3D7C4E66" w14:textId="5BC6DD82" w:rsidR="009B765B" w:rsidRDefault="009B765B" w:rsidP="003373B9">
      <w:pPr>
        <w:rPr>
          <w:lang w:val="en-GB"/>
        </w:rPr>
      </w:pPr>
      <w:r>
        <w:rPr>
          <w:lang w:val="en-GB"/>
        </w:rPr>
        <w:t>In English, if you use for or since (</w:t>
      </w:r>
      <w:proofErr w:type="spellStart"/>
      <w:r>
        <w:rPr>
          <w:lang w:val="en-GB"/>
        </w:rPr>
        <w:t>depui</w:t>
      </w:r>
      <w:proofErr w:type="spellEnd"/>
      <w:r>
        <w:rPr>
          <w:lang w:val="en-GB"/>
        </w:rPr>
        <w:t xml:space="preserve">) in English, you have to use the present perfect. You </w:t>
      </w:r>
      <w:proofErr w:type="spellStart"/>
      <w:r>
        <w:rPr>
          <w:lang w:val="en-GB"/>
        </w:rPr>
        <w:t>cant</w:t>
      </w:r>
      <w:proofErr w:type="spellEnd"/>
      <w:r>
        <w:rPr>
          <w:lang w:val="en-GB"/>
        </w:rPr>
        <w:t xml:space="preserve"> say : </w:t>
      </w:r>
      <w:r w:rsidRPr="009B765B">
        <w:rPr>
          <w:strike/>
          <w:lang w:val="en-GB"/>
        </w:rPr>
        <w:t>He lives in America for two years</w:t>
      </w:r>
      <w:r>
        <w:rPr>
          <w:lang w:val="en-GB"/>
        </w:rPr>
        <w:t xml:space="preserve">, you must say: </w:t>
      </w:r>
      <w:r>
        <w:rPr>
          <w:lang w:val="en-GB"/>
        </w:rPr>
        <w:fldChar w:fldCharType="begin"/>
      </w:r>
      <w:r>
        <w:rPr>
          <w:lang w:val="en-GB"/>
        </w:rPr>
        <w:instrText xml:space="preserve"> EQ \b\lc\|( \s(he live in America for 2 years;he has been living in America for two years))</w:instrText>
      </w:r>
      <w:r>
        <w:rPr>
          <w:lang w:val="en-GB"/>
        </w:rPr>
        <w:fldChar w:fldCharType="end"/>
      </w:r>
    </w:p>
    <w:p w14:paraId="772CAB1A" w14:textId="025EEB60" w:rsidR="000C5B1F" w:rsidRDefault="000C5B1F" w:rsidP="003373B9">
      <w:pPr>
        <w:rPr>
          <w:lang w:val="en-GB"/>
        </w:rPr>
      </w:pPr>
      <w:r>
        <w:rPr>
          <w:lang w:val="en-GB"/>
        </w:rPr>
        <w:t>How long +Present perfect</w:t>
      </w:r>
    </w:p>
    <w:p w14:paraId="0E7864F2" w14:textId="51564FC0" w:rsidR="00460E76" w:rsidRDefault="00460E76" w:rsidP="003373B9">
      <w:pPr>
        <w:rPr>
          <w:lang w:val="en-GB"/>
        </w:rPr>
      </w:pPr>
      <w:r>
        <w:rPr>
          <w:lang w:val="en-GB"/>
        </w:rPr>
        <w:t xml:space="preserve">            For + Present perfect</w:t>
      </w:r>
    </w:p>
    <w:p w14:paraId="6131C776" w14:textId="1F2FA879" w:rsidR="000C5B1F" w:rsidRDefault="000C5B1F" w:rsidP="003373B9">
      <w:pPr>
        <w:rPr>
          <w:lang w:val="en-GB"/>
        </w:rPr>
      </w:pPr>
      <w:r>
        <w:rPr>
          <w:lang w:val="en-GB"/>
        </w:rPr>
        <w:t xml:space="preserve">He has </w:t>
      </w:r>
      <w:r w:rsidR="00460E76">
        <w:rPr>
          <w:lang w:val="en-GB"/>
        </w:rPr>
        <w:fldChar w:fldCharType="begin"/>
      </w:r>
      <w:r w:rsidR="00460E76">
        <w:rPr>
          <w:lang w:val="en-GB"/>
        </w:rPr>
        <w:instrText xml:space="preserve"> EQ \x\le(\a\ac\hs4\co1(lived;been living))</w:instrText>
      </w:r>
      <w:r w:rsidR="00460E76">
        <w:rPr>
          <w:lang w:val="en-GB"/>
        </w:rPr>
        <w:fldChar w:fldCharType="end"/>
      </w:r>
      <w:r w:rsidR="00460E76">
        <w:rPr>
          <w:lang w:val="en-GB"/>
        </w:rPr>
        <w:t xml:space="preserve"> in America for 6 years </w:t>
      </w:r>
      <w:r w:rsidR="00460E76" w:rsidRPr="00460E76">
        <w:rPr>
          <w:lang w:val="en-GB"/>
        </w:rPr>
        <w:sym w:font="Wingdings" w:char="F0E0"/>
      </w:r>
      <w:r w:rsidR="00460E76">
        <w:rPr>
          <w:lang w:val="en-GB"/>
        </w:rPr>
        <w:t xml:space="preserve"> it’s still </w:t>
      </w:r>
      <w:r w:rsidR="00460E76" w:rsidRPr="00460E76">
        <w:rPr>
          <w:u w:val="double"/>
          <w:lang w:val="en-GB"/>
        </w:rPr>
        <w:t>true</w:t>
      </w:r>
    </w:p>
    <w:p w14:paraId="0CEF6EE0" w14:textId="23B6F5C8" w:rsidR="00460E76" w:rsidRDefault="00460E76" w:rsidP="003373B9">
      <w:pPr>
        <w:rPr>
          <w:lang w:val="en-GB"/>
        </w:rPr>
      </w:pPr>
      <w:r>
        <w:rPr>
          <w:lang w:val="en-GB"/>
        </w:rPr>
        <w:t xml:space="preserve">He lived in Russia for 5 months;6 years </w:t>
      </w:r>
      <w:r w:rsidRPr="00460E76">
        <w:rPr>
          <w:lang w:val="en-GB"/>
        </w:rPr>
        <w:sym w:font="Wingdings" w:char="F0E0"/>
      </w:r>
      <w:r>
        <w:rPr>
          <w:lang w:val="en-GB"/>
        </w:rPr>
        <w:t xml:space="preserve"> Past simple + For = </w:t>
      </w:r>
      <w:r>
        <w:rPr>
          <w:lang w:val="en-GB"/>
        </w:rPr>
        <w:fldChar w:fldCharType="begin"/>
      </w:r>
      <w:r>
        <w:rPr>
          <w:lang w:val="en-GB"/>
        </w:rPr>
        <w:instrText xml:space="preserve"> EQ \x(it’s over)</w:instrText>
      </w:r>
      <w:r>
        <w:rPr>
          <w:lang w:val="en-GB"/>
        </w:rPr>
        <w:fldChar w:fldCharType="end"/>
      </w:r>
    </w:p>
    <w:p w14:paraId="3CFFB513" w14:textId="367800F8" w:rsidR="00460E76" w:rsidRDefault="007139AC" w:rsidP="003373B9">
      <w:pPr>
        <w:rPr>
          <w:lang w:val="en-GB"/>
        </w:rPr>
      </w:pPr>
      <w:r>
        <w:rPr>
          <w:lang w:val="en-GB"/>
        </w:rPr>
        <w:t xml:space="preserve"> To cluster = to gather</w:t>
      </w:r>
    </w:p>
    <w:p w14:paraId="34C9F5D9" w14:textId="42E951CF" w:rsidR="008A3FD9" w:rsidRDefault="008A3FD9" w:rsidP="003373B9">
      <w:pPr>
        <w:rPr>
          <w:lang w:val="en-GB"/>
        </w:rPr>
      </w:pPr>
    </w:p>
    <w:p w14:paraId="0BF45316" w14:textId="36EB5479" w:rsidR="008A3FD9" w:rsidRDefault="008A3FD9" w:rsidP="003373B9">
      <w:pPr>
        <w:rPr>
          <w:lang w:val="en-GB"/>
        </w:rPr>
      </w:pPr>
      <w:r>
        <w:rPr>
          <w:lang w:val="en-GB"/>
        </w:rPr>
        <w:t>How to write a letter</w:t>
      </w:r>
    </w:p>
    <w:p w14:paraId="0FE98425" w14:textId="36F6F038" w:rsidR="008A3FD9" w:rsidRDefault="008A3FD9" w:rsidP="003373B9">
      <w:pPr>
        <w:rPr>
          <w:lang w:val="en-GB"/>
        </w:rPr>
      </w:pPr>
      <w:r w:rsidRPr="008A3FD9">
        <w:rPr>
          <w:noProof/>
          <w:lang w:val="en-GB"/>
        </w:rPr>
        <mc:AlternateContent>
          <mc:Choice Requires="wps">
            <w:drawing>
              <wp:anchor distT="45720" distB="45720" distL="114300" distR="114300" simplePos="0" relativeHeight="251660288" behindDoc="0" locked="0" layoutInCell="1" allowOverlap="1" wp14:anchorId="7E33981D" wp14:editId="3A6A6C76">
                <wp:simplePos x="0" y="0"/>
                <wp:positionH relativeFrom="margin">
                  <wp:align>left</wp:align>
                </wp:positionH>
                <wp:positionV relativeFrom="paragraph">
                  <wp:posOffset>2627</wp:posOffset>
                </wp:positionV>
                <wp:extent cx="5884113" cy="1614647"/>
                <wp:effectExtent l="0" t="0" r="21590" b="2413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113" cy="1614647"/>
                        </a:xfrm>
                        <a:prstGeom prst="rect">
                          <a:avLst/>
                        </a:prstGeom>
                        <a:solidFill>
                          <a:srgbClr val="FFFFFF"/>
                        </a:solidFill>
                        <a:ln w="9525">
                          <a:solidFill>
                            <a:srgbClr val="000000"/>
                          </a:solidFill>
                          <a:miter lim="800000"/>
                          <a:headEnd/>
                          <a:tailEnd/>
                        </a:ln>
                      </wps:spPr>
                      <wps:txbx>
                        <w:txbxContent>
                          <w:p w14:paraId="2F8F03E5" w14:textId="57104F35" w:rsidR="008A3FD9" w:rsidRPr="008A3FD9" w:rsidRDefault="008A3FD9">
                            <w:pPr>
                              <w:rPr>
                                <w:lang w:val="en-GB"/>
                              </w:rPr>
                            </w:pPr>
                            <w:r w:rsidRPr="008A3FD9">
                              <w:rPr>
                                <w:lang w:val="en-GB"/>
                              </w:rPr>
                              <w:t>From                                                                                                                            to</w:t>
                            </w:r>
                          </w:p>
                          <w:p w14:paraId="7E9BF45F" w14:textId="40EE29D7" w:rsidR="008A3FD9" w:rsidRPr="008A3FD9" w:rsidRDefault="008A3FD9">
                            <w:pPr>
                              <w:rPr>
                                <w:lang w:val="en-GB"/>
                              </w:rPr>
                            </w:pPr>
                            <w:r w:rsidRPr="008A3FD9">
                              <w:rPr>
                                <w:lang w:val="en-GB"/>
                              </w:rPr>
                              <w:t>Ref subject                                                                                                            x</w:t>
                            </w:r>
                            <w:r>
                              <w:rPr>
                                <w:lang w:val="en-GB"/>
                              </w:rPr>
                              <w:t xml:space="preserve"> </w:t>
                            </w:r>
                            <w:r w:rsidRPr="008A3FD9">
                              <w:rPr>
                                <w:lang w:val="en-GB"/>
                              </w:rPr>
                              <w:t>Date</w:t>
                            </w:r>
                          </w:p>
                          <w:p w14:paraId="62B8528C" w14:textId="7694AE43" w:rsidR="008A3FD9" w:rsidRPr="008A3FD9" w:rsidRDefault="008A3FD9">
                            <w:pPr>
                              <w:rPr>
                                <w:lang w:val="en-GB"/>
                              </w:rPr>
                            </w:pPr>
                            <w:r w:rsidRPr="008A3FD9">
                              <w:rPr>
                                <w:lang w:val="en-GB"/>
                              </w:rPr>
                              <w:t>Opening salutation (Dear Sir, Madam; Dear Mr James; Dear John)</w:t>
                            </w:r>
                          </w:p>
                          <w:p w14:paraId="09F22175" w14:textId="28FA390E" w:rsidR="008A3FD9" w:rsidRPr="008A3FD9" w:rsidRDefault="008A3FD9">
                            <w:pPr>
                              <w:rPr>
                                <w:lang w:val="en-GB"/>
                              </w:rPr>
                            </w:pPr>
                          </w:p>
                          <w:p w14:paraId="5DC1C0B4" w14:textId="316EA6F8" w:rsidR="008A3FD9" w:rsidRPr="008A3FD9" w:rsidRDefault="008A3FD9">
                            <w:pPr>
                              <w:rPr>
                                <w:lang w:val="en-GB"/>
                              </w:rPr>
                            </w:pPr>
                            <w:r w:rsidRPr="008A3FD9">
                              <w:rPr>
                                <w:lang w:val="en-GB"/>
                              </w:rPr>
                              <w:t>Closing salutation (yours faithfully; yours sincerely; Best Reg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33981D" id="_x0000_t202" coordsize="21600,21600" o:spt="202" path="m,l,21600r21600,l21600,xe">
                <v:stroke joinstyle="miter"/>
                <v:path gradientshapeok="t" o:connecttype="rect"/>
              </v:shapetype>
              <v:shape id="Zone de texte 2" o:spid="_x0000_s1026" type="#_x0000_t202" style="position:absolute;left:0;text-align:left;margin-left:0;margin-top:.2pt;width:463.3pt;height:127.1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">
                <v:textbox>
                  <w:txbxContent>
                    <w:p w14:paraId="2F8F03E5" w14:textId="57104F35" w:rsidR="008A3FD9" w:rsidRPr="008A3FD9" w:rsidRDefault="008A3FD9">
                      <w:pPr>
                        <w:rPr>
                          <w:lang w:val="en-GB"/>
                        </w:rPr>
                      </w:pPr>
                      <w:r w:rsidRPr="008A3FD9">
                        <w:rPr>
                          <w:lang w:val="en-GB"/>
                        </w:rPr>
                        <w:t>From                                                                                                                            to</w:t>
                      </w:r>
                    </w:p>
                    <w:p w14:paraId="7E9BF45F" w14:textId="40EE29D7" w:rsidR="008A3FD9" w:rsidRPr="008A3FD9" w:rsidRDefault="008A3FD9">
                      <w:pPr>
                        <w:rPr>
                          <w:lang w:val="en-GB"/>
                        </w:rPr>
                      </w:pPr>
                      <w:r w:rsidRPr="008A3FD9">
                        <w:rPr>
                          <w:lang w:val="en-GB"/>
                        </w:rPr>
                        <w:t>Ref subject                                                                                                            x</w:t>
                      </w:r>
                      <w:r>
                        <w:rPr>
                          <w:lang w:val="en-GB"/>
                        </w:rPr>
                        <w:t xml:space="preserve"> </w:t>
                      </w:r>
                      <w:r w:rsidRPr="008A3FD9">
                        <w:rPr>
                          <w:lang w:val="en-GB"/>
                        </w:rPr>
                        <w:t>Date</w:t>
                      </w:r>
                    </w:p>
                    <w:p w14:paraId="62B8528C" w14:textId="7694AE43" w:rsidR="008A3FD9" w:rsidRPr="008A3FD9" w:rsidRDefault="008A3FD9">
                      <w:pPr>
                        <w:rPr>
                          <w:lang w:val="en-GB"/>
                        </w:rPr>
                      </w:pPr>
                      <w:r w:rsidRPr="008A3FD9">
                        <w:rPr>
                          <w:lang w:val="en-GB"/>
                        </w:rPr>
                        <w:t>Opening salutation (Dear Sir, Madam; Dear Mr James; Dear John)</w:t>
                      </w:r>
                    </w:p>
                    <w:p w14:paraId="09F22175" w14:textId="28FA390E" w:rsidR="008A3FD9" w:rsidRPr="008A3FD9" w:rsidRDefault="008A3FD9">
                      <w:pPr>
                        <w:rPr>
                          <w:lang w:val="en-GB"/>
                        </w:rPr>
                      </w:pPr>
                    </w:p>
                    <w:p w14:paraId="5DC1C0B4" w14:textId="316EA6F8" w:rsidR="008A3FD9" w:rsidRPr="008A3FD9" w:rsidRDefault="008A3FD9">
                      <w:pPr>
                        <w:rPr>
                          <w:lang w:val="en-GB"/>
                        </w:rPr>
                      </w:pPr>
                      <w:r w:rsidRPr="008A3FD9">
                        <w:rPr>
                          <w:lang w:val="en-GB"/>
                        </w:rPr>
                        <w:t>Closing salutation (yours faithfully; yours sincerely; Best Regards)</w:t>
                      </w:r>
                    </w:p>
                  </w:txbxContent>
                </v:textbox>
                <w10:wrap anchorx="margin"/>
              </v:shape>
            </w:pict>
          </mc:Fallback>
        </mc:AlternateContent>
      </w:r>
    </w:p>
    <w:p w14:paraId="05500460" w14:textId="37A8121A" w:rsidR="008A3FD9" w:rsidRDefault="008A3FD9" w:rsidP="003373B9">
      <w:pPr>
        <w:rPr>
          <w:lang w:val="en-GB"/>
        </w:rPr>
      </w:pPr>
    </w:p>
    <w:p w14:paraId="7D14754D" w14:textId="1FCFB5B9" w:rsidR="008A3FD9" w:rsidRDefault="008A3FD9" w:rsidP="003373B9">
      <w:pPr>
        <w:rPr>
          <w:lang w:val="en-GB"/>
        </w:rPr>
      </w:pPr>
    </w:p>
    <w:p w14:paraId="7E7B3F4A" w14:textId="6B92212C" w:rsidR="008A3FD9" w:rsidRDefault="008A3FD9" w:rsidP="003373B9">
      <w:pPr>
        <w:rPr>
          <w:lang w:val="en-GB"/>
        </w:rPr>
      </w:pPr>
    </w:p>
    <w:p w14:paraId="600F7F4E" w14:textId="5DD5D0D4" w:rsidR="008A3FD9" w:rsidRDefault="003A57BC" w:rsidP="003373B9">
      <w:pPr>
        <w:rPr>
          <w:lang w:val="en-GB"/>
        </w:rPr>
      </w:pPr>
      <w:r>
        <w:rPr>
          <w:lang w:val="en-GB"/>
        </w:rPr>
        <w:lastRenderedPageBreak/>
        <w:t>A scholar = un savant</w:t>
      </w:r>
    </w:p>
    <w:p w14:paraId="6EB93E36" w14:textId="2D694CF5" w:rsidR="003A57BC" w:rsidRDefault="00322054" w:rsidP="003373B9">
      <w:pPr>
        <w:rPr>
          <w:lang w:val="en-GB"/>
        </w:rPr>
      </w:pPr>
      <w:r>
        <w:rPr>
          <w:lang w:val="en-GB"/>
        </w:rPr>
        <w:t xml:space="preserve">A </w:t>
      </w:r>
      <w:proofErr w:type="gramStart"/>
      <w:r>
        <w:rPr>
          <w:lang w:val="en-GB"/>
        </w:rPr>
        <w:t>wide spread</w:t>
      </w:r>
      <w:proofErr w:type="gramEnd"/>
      <w:r>
        <w:rPr>
          <w:lang w:val="en-GB"/>
        </w:rPr>
        <w:t xml:space="preserve"> = all over</w:t>
      </w:r>
    </w:p>
    <w:p w14:paraId="3BBA1B29" w14:textId="77777777" w:rsidR="00322054" w:rsidRPr="00460E76" w:rsidRDefault="00322054" w:rsidP="003373B9">
      <w:pPr>
        <w:rPr>
          <w:lang w:val="en-GB"/>
        </w:rPr>
      </w:pPr>
      <w:bookmarkStart w:id="0" w:name="_GoBack"/>
      <w:bookmarkEnd w:id="0"/>
    </w:p>
    <w:sectPr w:rsidR="00322054" w:rsidRPr="00460E76">
      <w:headerReference w:type="default" r:id="rId3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B0879" w14:textId="77777777" w:rsidR="00763DD3" w:rsidRDefault="00763DD3" w:rsidP="00786571">
      <w:pPr>
        <w:spacing w:after="0" w:line="240" w:lineRule="auto"/>
      </w:pPr>
      <w:r>
        <w:separator/>
      </w:r>
    </w:p>
  </w:endnote>
  <w:endnote w:type="continuationSeparator" w:id="0">
    <w:p w14:paraId="583E700C" w14:textId="77777777" w:rsidR="00763DD3" w:rsidRDefault="00763DD3" w:rsidP="00786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682455"/>
      <w:docPartObj>
        <w:docPartGallery w:val="Page Numbers (Bottom of Page)"/>
        <w:docPartUnique/>
      </w:docPartObj>
    </w:sdtPr>
    <w:sdtEndPr/>
    <w:sdtContent>
      <w:p w14:paraId="101DB6CB" w14:textId="22344BF1" w:rsidR="00294BC8" w:rsidRDefault="00294BC8">
        <w:pPr>
          <w:pStyle w:val="Pieddepage"/>
        </w:pPr>
        <w:r>
          <w:rPr>
            <w:noProof/>
          </w:rPr>
          <mc:AlternateContent>
            <mc:Choice Requires="wps">
              <w:drawing>
                <wp:anchor distT="0" distB="0" distL="114300" distR="114300" simplePos="0" relativeHeight="251659264" behindDoc="0" locked="0" layoutInCell="0" allowOverlap="1" wp14:anchorId="616B6E2D" wp14:editId="030826D8">
                  <wp:simplePos x="0" y="0"/>
                  <wp:positionH relativeFrom="rightMargin">
                    <wp:posOffset>258900</wp:posOffset>
                  </wp:positionH>
                  <wp:positionV relativeFrom="bottomMargin">
                    <wp:posOffset>68171</wp:posOffset>
                  </wp:positionV>
                  <wp:extent cx="467606" cy="327547"/>
                  <wp:effectExtent l="0" t="0" r="27940" b="1587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606" cy="327547"/>
                          </a:xfrm>
                          <a:prstGeom prst="foldedCorner">
                            <a:avLst>
                              <a:gd name="adj" fmla="val 34560"/>
                            </a:avLst>
                          </a:prstGeom>
                          <a:solidFill>
                            <a:srgbClr val="FFFFFF"/>
                          </a:solidFill>
                          <a:ln w="3175">
                            <a:solidFill>
                              <a:srgbClr val="808080"/>
                            </a:solidFill>
                            <a:round/>
                            <a:headEnd/>
                            <a:tailEnd/>
                          </a:ln>
                        </wps:spPr>
                        <wps:txbx>
                          <w:txbxContent>
                            <w:p w14:paraId="716E9C32" w14:textId="77777777" w:rsidR="00294BC8" w:rsidRDefault="00294BC8">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6B6E2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20.4pt;margin-top:5.35pt;width:36.8pt;height:25.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" o:allowincell="f" adj="14135" strokecolor="gray" strokeweight=".25pt">
                  <v:textbox>
                    <w:txbxContent>
                      <w:p w14:paraId="716E9C32" w14:textId="77777777" w:rsidR="00294BC8" w:rsidRDefault="00294BC8">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CD084" w14:textId="77777777" w:rsidR="00763DD3" w:rsidRDefault="00763DD3" w:rsidP="00786571">
      <w:pPr>
        <w:spacing w:after="0" w:line="240" w:lineRule="auto"/>
      </w:pPr>
      <w:r>
        <w:separator/>
      </w:r>
    </w:p>
  </w:footnote>
  <w:footnote w:type="continuationSeparator" w:id="0">
    <w:p w14:paraId="79AF0A4D" w14:textId="77777777" w:rsidR="00763DD3" w:rsidRDefault="00763DD3" w:rsidP="00786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1CF1D" w14:textId="73AAE74A" w:rsidR="00294BC8" w:rsidRDefault="00294BC8">
    <w:pPr>
      <w:pStyle w:val="En-tte"/>
    </w:pPr>
    <w:r>
      <w:t>Henry Letellier 1</w:t>
    </w:r>
    <w:r w:rsidRPr="00786571">
      <w:rPr>
        <w:vertAlign w:val="superscript"/>
      </w:rPr>
      <w:t>st</w:t>
    </w:r>
    <w:r>
      <w:t>G6</w:t>
    </w:r>
    <w:r>
      <w:tab/>
      <w:t>English</w:t>
    </w:r>
    <w:r>
      <w:tab/>
    </w:r>
    <w:sdt>
      <w:sdtPr>
        <w:id w:val="-1955866391"/>
        <w:placeholder>
          <w:docPart w:val="DefaultPlaceholder_-1854013437"/>
        </w:placeholder>
        <w:date w:fullDate="2019-09-12T00:00:00Z">
          <w:dateFormat w:val="dd/MM/yyyy"/>
          <w:lid w:val="fr-FR"/>
          <w:storeMappedDataAs w:val="dateTime"/>
          <w:calendar w:val="gregorian"/>
        </w:date>
      </w:sdtPr>
      <w:sdtEndPr/>
      <w:sdtContent>
        <w:r>
          <w:t>12/09/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A01322"/>
    <w:multiLevelType w:val="hybridMultilevel"/>
    <w:tmpl w:val="C712B0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1894B76"/>
    <w:multiLevelType w:val="hybridMultilevel"/>
    <w:tmpl w:val="6DD89A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c1NzA0MzEyszRQ0lEKTi0uzszPAykwNK4FAFGWhtMtAAAA"/>
  </w:docVars>
  <w:rsids>
    <w:rsidRoot w:val="00DA5AC5"/>
    <w:rsid w:val="00004E15"/>
    <w:rsid w:val="00052128"/>
    <w:rsid w:val="00080D28"/>
    <w:rsid w:val="000A06BB"/>
    <w:rsid w:val="000C5B1F"/>
    <w:rsid w:val="000E7155"/>
    <w:rsid w:val="00114B72"/>
    <w:rsid w:val="00122C89"/>
    <w:rsid w:val="00147C0E"/>
    <w:rsid w:val="00151752"/>
    <w:rsid w:val="00153283"/>
    <w:rsid w:val="001A7AEE"/>
    <w:rsid w:val="001C17E7"/>
    <w:rsid w:val="0020244E"/>
    <w:rsid w:val="00227A8A"/>
    <w:rsid w:val="002313A7"/>
    <w:rsid w:val="00251682"/>
    <w:rsid w:val="002752AF"/>
    <w:rsid w:val="00283136"/>
    <w:rsid w:val="00294BC8"/>
    <w:rsid w:val="002D77A4"/>
    <w:rsid w:val="002E283A"/>
    <w:rsid w:val="00322054"/>
    <w:rsid w:val="003318B2"/>
    <w:rsid w:val="003373B9"/>
    <w:rsid w:val="00372542"/>
    <w:rsid w:val="003767EC"/>
    <w:rsid w:val="00392659"/>
    <w:rsid w:val="003A57BC"/>
    <w:rsid w:val="003B0C7C"/>
    <w:rsid w:val="003B3EF2"/>
    <w:rsid w:val="003D69E2"/>
    <w:rsid w:val="004250DC"/>
    <w:rsid w:val="00460E76"/>
    <w:rsid w:val="00524A13"/>
    <w:rsid w:val="006460AF"/>
    <w:rsid w:val="00660BB8"/>
    <w:rsid w:val="006854FE"/>
    <w:rsid w:val="0069211B"/>
    <w:rsid w:val="006D251A"/>
    <w:rsid w:val="006F0469"/>
    <w:rsid w:val="007139AC"/>
    <w:rsid w:val="00721903"/>
    <w:rsid w:val="00763DD3"/>
    <w:rsid w:val="00776FCB"/>
    <w:rsid w:val="00786571"/>
    <w:rsid w:val="007A31AC"/>
    <w:rsid w:val="007A6F97"/>
    <w:rsid w:val="007B740C"/>
    <w:rsid w:val="00886306"/>
    <w:rsid w:val="008A3FD9"/>
    <w:rsid w:val="008E72D1"/>
    <w:rsid w:val="009577E5"/>
    <w:rsid w:val="00981079"/>
    <w:rsid w:val="009B765B"/>
    <w:rsid w:val="009E11DF"/>
    <w:rsid w:val="009E4F25"/>
    <w:rsid w:val="00A2077C"/>
    <w:rsid w:val="00A325B8"/>
    <w:rsid w:val="00A4144E"/>
    <w:rsid w:val="00AC3B47"/>
    <w:rsid w:val="00B31343"/>
    <w:rsid w:val="00B80B57"/>
    <w:rsid w:val="00B84E23"/>
    <w:rsid w:val="00BB2136"/>
    <w:rsid w:val="00C1140D"/>
    <w:rsid w:val="00CF6E3D"/>
    <w:rsid w:val="00D01F15"/>
    <w:rsid w:val="00D4167E"/>
    <w:rsid w:val="00D966C5"/>
    <w:rsid w:val="00DA26DD"/>
    <w:rsid w:val="00DA5AC5"/>
    <w:rsid w:val="00DA6E55"/>
    <w:rsid w:val="00DE1C04"/>
    <w:rsid w:val="00DE525F"/>
    <w:rsid w:val="00E00874"/>
    <w:rsid w:val="00E10749"/>
    <w:rsid w:val="00E51CC9"/>
    <w:rsid w:val="00EC0545"/>
    <w:rsid w:val="00EF2162"/>
    <w:rsid w:val="00F05AA6"/>
    <w:rsid w:val="00F3124E"/>
    <w:rsid w:val="00F45D39"/>
    <w:rsid w:val="00F67CBD"/>
    <w:rsid w:val="00F93DA5"/>
    <w:rsid w:val="00FA466A"/>
    <w:rsid w:val="00FE41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7DBD6"/>
  <w15:chartTrackingRefBased/>
  <w15:docId w15:val="{6F6DAA88-84E3-4FF1-8DA5-AB1CDCA77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75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En-tte">
    <w:name w:val="header"/>
    <w:basedOn w:val="Normal"/>
    <w:link w:val="En-tteCar"/>
    <w:uiPriority w:val="99"/>
    <w:unhideWhenUsed/>
    <w:rsid w:val="00786571"/>
    <w:pPr>
      <w:tabs>
        <w:tab w:val="center" w:pos="4536"/>
        <w:tab w:val="right" w:pos="9072"/>
      </w:tabs>
      <w:spacing w:after="0" w:line="240" w:lineRule="auto"/>
    </w:pPr>
  </w:style>
  <w:style w:type="character" w:customStyle="1" w:styleId="En-tteCar">
    <w:name w:val="En-tête Car"/>
    <w:basedOn w:val="Policepardfaut"/>
    <w:link w:val="En-tte"/>
    <w:uiPriority w:val="99"/>
    <w:rsid w:val="00786571"/>
    <w:rPr>
      <w:rFonts w:ascii="Times New Roman" w:hAnsi="Times New Roman"/>
      <w:sz w:val="24"/>
    </w:rPr>
  </w:style>
  <w:style w:type="paragraph" w:styleId="Pieddepage">
    <w:name w:val="footer"/>
    <w:basedOn w:val="Normal"/>
    <w:link w:val="PieddepageCar"/>
    <w:uiPriority w:val="99"/>
    <w:unhideWhenUsed/>
    <w:rsid w:val="0078657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86571"/>
    <w:rPr>
      <w:rFonts w:ascii="Times New Roman" w:hAnsi="Times New Roman"/>
      <w:sz w:val="24"/>
    </w:rPr>
  </w:style>
  <w:style w:type="character" w:styleId="Textedelespacerserv">
    <w:name w:val="Placeholder Text"/>
    <w:basedOn w:val="Policepardfaut"/>
    <w:uiPriority w:val="99"/>
    <w:semiHidden/>
    <w:rsid w:val="00786571"/>
    <w:rPr>
      <w:color w:val="808080"/>
    </w:rPr>
  </w:style>
  <w:style w:type="paragraph" w:styleId="Paragraphedeliste">
    <w:name w:val="List Paragraph"/>
    <w:basedOn w:val="Normal"/>
    <w:uiPriority w:val="34"/>
    <w:qFormat/>
    <w:rsid w:val="00EC0545"/>
    <w:pPr>
      <w:ind w:left="720"/>
      <w:contextualSpacing/>
    </w:pPr>
  </w:style>
  <w:style w:type="character" w:styleId="Lienhypertexte">
    <w:name w:val="Hyperlink"/>
    <w:basedOn w:val="Policepardfaut"/>
    <w:uiPriority w:val="99"/>
    <w:unhideWhenUsed/>
    <w:rsid w:val="002D77A4"/>
    <w:rPr>
      <w:color w:val="0000FF"/>
      <w:u w:val="single"/>
    </w:rPr>
  </w:style>
  <w:style w:type="character" w:styleId="Lienhypertextesuivivisit">
    <w:name w:val="FollowedHyperlink"/>
    <w:basedOn w:val="Policepardfaut"/>
    <w:uiPriority w:val="99"/>
    <w:semiHidden/>
    <w:unhideWhenUsed/>
    <w:rsid w:val="002313A7"/>
    <w:rPr>
      <w:color w:val="954F72" w:themeColor="followedHyperlink"/>
      <w:u w:val="single"/>
    </w:rPr>
  </w:style>
  <w:style w:type="character" w:styleId="Mentionnonrsolue">
    <w:name w:val="Unresolved Mention"/>
    <w:basedOn w:val="Policepardfaut"/>
    <w:uiPriority w:val="99"/>
    <w:semiHidden/>
    <w:unhideWhenUsed/>
    <w:rsid w:val="002313A7"/>
    <w:rPr>
      <w:color w:val="605E5C"/>
      <w:shd w:val="clear" w:color="auto" w:fill="E1DFDD"/>
    </w:rPr>
  </w:style>
  <w:style w:type="paragraph" w:styleId="Textedebulles">
    <w:name w:val="Balloon Text"/>
    <w:basedOn w:val="Normal"/>
    <w:link w:val="TextedebullesCar"/>
    <w:uiPriority w:val="99"/>
    <w:semiHidden/>
    <w:unhideWhenUsed/>
    <w:rsid w:val="00DE1C0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E1C04"/>
    <w:rPr>
      <w:rFonts w:ascii="Segoe UI" w:hAnsi="Segoe UI" w:cs="Segoe UI"/>
      <w:sz w:val="18"/>
      <w:szCs w:val="18"/>
    </w:rPr>
  </w:style>
  <w:style w:type="character" w:styleId="lev">
    <w:name w:val="Strong"/>
    <w:basedOn w:val="Policepardfaut"/>
    <w:uiPriority w:val="22"/>
    <w:qFormat/>
    <w:rsid w:val="000E71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669546">
      <w:bodyDiv w:val="1"/>
      <w:marLeft w:val="0"/>
      <w:marRight w:val="0"/>
      <w:marTop w:val="0"/>
      <w:marBottom w:val="0"/>
      <w:divBdr>
        <w:top w:val="none" w:sz="0" w:space="0" w:color="auto"/>
        <w:left w:val="none" w:sz="0" w:space="0" w:color="auto"/>
        <w:bottom w:val="none" w:sz="0" w:space="0" w:color="auto"/>
        <w:right w:val="none" w:sz="0" w:space="0" w:color="auto"/>
      </w:divBdr>
    </w:div>
    <w:div w:id="732973280">
      <w:bodyDiv w:val="1"/>
      <w:marLeft w:val="0"/>
      <w:marRight w:val="0"/>
      <w:marTop w:val="0"/>
      <w:marBottom w:val="0"/>
      <w:divBdr>
        <w:top w:val="none" w:sz="0" w:space="0" w:color="auto"/>
        <w:left w:val="none" w:sz="0" w:space="0" w:color="auto"/>
        <w:bottom w:val="none" w:sz="0" w:space="0" w:color="auto"/>
        <w:right w:val="none" w:sz="0" w:space="0" w:color="auto"/>
      </w:divBdr>
      <w:divsChild>
        <w:div w:id="1536114433">
          <w:marLeft w:val="240"/>
          <w:marRight w:val="240"/>
          <w:marTop w:val="0"/>
          <w:marBottom w:val="0"/>
          <w:divBdr>
            <w:top w:val="none" w:sz="0" w:space="0" w:color="auto"/>
            <w:left w:val="none" w:sz="0" w:space="0" w:color="auto"/>
            <w:bottom w:val="none" w:sz="0" w:space="0" w:color="auto"/>
            <w:right w:val="none" w:sz="0" w:space="0" w:color="auto"/>
          </w:divBdr>
          <w:divsChild>
            <w:div w:id="68382740">
              <w:marLeft w:val="0"/>
              <w:marRight w:val="0"/>
              <w:marTop w:val="0"/>
              <w:marBottom w:val="0"/>
              <w:divBdr>
                <w:top w:val="none" w:sz="0" w:space="0" w:color="auto"/>
                <w:left w:val="none" w:sz="0" w:space="0" w:color="auto"/>
                <w:bottom w:val="none" w:sz="0" w:space="0" w:color="auto"/>
                <w:right w:val="none" w:sz="0" w:space="0" w:color="auto"/>
              </w:divBdr>
              <w:divsChild>
                <w:div w:id="1579368936">
                  <w:marLeft w:val="0"/>
                  <w:marRight w:val="0"/>
                  <w:marTop w:val="0"/>
                  <w:marBottom w:val="0"/>
                  <w:divBdr>
                    <w:top w:val="none" w:sz="0" w:space="0" w:color="auto"/>
                    <w:left w:val="none" w:sz="0" w:space="0" w:color="auto"/>
                    <w:bottom w:val="none" w:sz="0" w:space="0" w:color="auto"/>
                    <w:right w:val="none" w:sz="0" w:space="0" w:color="auto"/>
                  </w:divBdr>
                  <w:divsChild>
                    <w:div w:id="1043558767">
                      <w:marLeft w:val="0"/>
                      <w:marRight w:val="0"/>
                      <w:marTop w:val="0"/>
                      <w:marBottom w:val="0"/>
                      <w:divBdr>
                        <w:top w:val="none" w:sz="0" w:space="0" w:color="auto"/>
                        <w:left w:val="none" w:sz="0" w:space="0" w:color="auto"/>
                        <w:bottom w:val="none" w:sz="0" w:space="0" w:color="auto"/>
                        <w:right w:val="none" w:sz="0" w:space="0" w:color="auto"/>
                      </w:divBdr>
                      <w:divsChild>
                        <w:div w:id="170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968070">
              <w:marLeft w:val="0"/>
              <w:marRight w:val="0"/>
              <w:marTop w:val="0"/>
              <w:marBottom w:val="0"/>
              <w:divBdr>
                <w:top w:val="none" w:sz="0" w:space="0" w:color="auto"/>
                <w:left w:val="none" w:sz="0" w:space="0" w:color="auto"/>
                <w:bottom w:val="none" w:sz="0" w:space="0" w:color="auto"/>
                <w:right w:val="none" w:sz="0" w:space="0" w:color="auto"/>
              </w:divBdr>
              <w:divsChild>
                <w:div w:id="119152297">
                  <w:marLeft w:val="0"/>
                  <w:marRight w:val="0"/>
                  <w:marTop w:val="0"/>
                  <w:marBottom w:val="0"/>
                  <w:divBdr>
                    <w:top w:val="none" w:sz="0" w:space="0" w:color="auto"/>
                    <w:left w:val="none" w:sz="0" w:space="0" w:color="auto"/>
                    <w:bottom w:val="none" w:sz="0" w:space="0" w:color="auto"/>
                    <w:right w:val="none" w:sz="0" w:space="0" w:color="auto"/>
                  </w:divBdr>
                </w:div>
                <w:div w:id="145012610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ly/2lVS9YP" TargetMode="External"/><Relationship Id="rId18" Type="http://schemas.openxmlformats.org/officeDocument/2006/relationships/hyperlink" Target="https://www.youtube.com/watch?v=OIT0ucf_gys"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glossaryDocument" Target="glossary/document.xml"/><Relationship Id="rId7" Type="http://schemas.openxmlformats.org/officeDocument/2006/relationships/hyperlink" Target="https://www.theguardian.com/music/2018/jun/16/kamasi-washington-interview-jazz-is-like-a-horse-you-can-ride-out-on-heaven-and-earth" TargetMode="External"/><Relationship Id="rId12" Type="http://schemas.openxmlformats.org/officeDocument/2006/relationships/hyperlink" Target="https://www.irishcentral.com/opinion/cahirodoherty/australian-governments-anti-immigrant-poster-shocks-planet-video" TargetMode="External"/><Relationship Id="rId17" Type="http://schemas.openxmlformats.org/officeDocument/2006/relationships/hyperlink" Target="https://bit.ly/2lNDZcu" TargetMode="External"/><Relationship Id="rId25" Type="http://schemas.openxmlformats.org/officeDocument/2006/relationships/hyperlink" Target="https://www.google.com/url?sa=i&amp;source=imgres&amp;cd=&amp;ved=2ahUKEwjo7t6pzdbkAhWdDWMBHcW0BjQQjRx6BAgBEAQ&amp;url=https%3A%2F%2Fqz.com%2Fquartzy%2F1182972%2Ftrumps-border-wall-prototypes-are-art-argues-artist-christoph-buchel%2F&amp;psig=AOvVaw0bodZZeKSQH-D7h18XxV1t&amp;ust=156876664345662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edia4.s-nbcnews.com/j/newscms/2019_33/2023466/170602-russell-lee-segregation-ac-506p_6e00acc731f13c9216ae0a169e65a54e.fit-2000w.jpg" TargetMode="External"/><Relationship Id="rId20" Type="http://schemas.openxmlformats.org/officeDocument/2006/relationships/hyperlink" Target="https://img.20mn.fr/ndp7POGDSEqAc2due7L1cw/310x190_twin-towers-world-trade-center-11-septembre-2001.jpg" TargetMode="External"/><Relationship Id="rId29" Type="http://schemas.openxmlformats.org/officeDocument/2006/relationships/hyperlink" Target="https://www.pewresearch.org/fact-tank/2019/08/09/people-around-the-world-express-more-support-for-taking-in-refugees-than-immigra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bit.ly/2kkaajl" TargetMode="External"/><Relationship Id="rId23" Type="http://schemas.openxmlformats.org/officeDocument/2006/relationships/image" Target="media/image6.jpeg"/><Relationship Id="rId28" Type="http://schemas.openxmlformats.org/officeDocument/2006/relationships/hyperlink" Target="https://www.hawaiitribune-herald.com/wp-content/uploads/2018/03/web1_AP18086723862996.jpg" TargetMode="External"/><Relationship Id="rId10" Type="http://schemas.openxmlformats.org/officeDocument/2006/relationships/hyperlink" Target="https://en.wikipedia.org/wiki/Terry_Waldo" TargetMode="External"/><Relationship Id="rId19" Type="http://schemas.openxmlformats.org/officeDocument/2006/relationships/image" Target="media/image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iuFNtGqel0I" TargetMode="Externa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9.jpeg"/><Relationship Id="rId30" Type="http://schemas.openxmlformats.org/officeDocument/2006/relationships/hyperlink" Target="https://www.pewresearch.org/fact-tank/2019/07/17/growing-share-of-republicans-say-u-s-risks-losing-its-identity-if-it-is-too-open-to-foreigners/" TargetMode="External"/><Relationship Id="rId35" Type="http://schemas.openxmlformats.org/officeDocument/2006/relationships/theme" Target="theme/theme1.xml"/><Relationship Id="rId8" Type="http://schemas.openxmlformats.org/officeDocument/2006/relationships/hyperlink" Target="https://www.musicmusingsandsuch.com/musicmusingsandsuch/2018/8/8/feature-re-birth-of-the-cool-is-the-jazz-revival-here-to-sta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Général"/>
          <w:gallery w:val="placeholder"/>
        </w:category>
        <w:types>
          <w:type w:val="bbPlcHdr"/>
        </w:types>
        <w:behaviors>
          <w:behavior w:val="content"/>
        </w:behaviors>
        <w:guid w:val="{10B5DC2F-0AD4-4831-BAB3-4D0BA357ADEE}"/>
      </w:docPartPr>
      <w:docPartBody>
        <w:p w:rsidR="00B44493" w:rsidRDefault="00740B4C">
          <w:r w:rsidRPr="00781F0F">
            <w:rPr>
              <w:rStyle w:val="Textedelespacerserv"/>
            </w:rPr>
            <w:t>Cliquez ou appuy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0B4C"/>
    <w:rsid w:val="000A46B0"/>
    <w:rsid w:val="00102191"/>
    <w:rsid w:val="0011467C"/>
    <w:rsid w:val="00196B11"/>
    <w:rsid w:val="0022247A"/>
    <w:rsid w:val="00245594"/>
    <w:rsid w:val="00256BED"/>
    <w:rsid w:val="00283B5A"/>
    <w:rsid w:val="004223CC"/>
    <w:rsid w:val="004A107E"/>
    <w:rsid w:val="005B7CC8"/>
    <w:rsid w:val="0061603D"/>
    <w:rsid w:val="006E3134"/>
    <w:rsid w:val="00740B4C"/>
    <w:rsid w:val="007E3E0C"/>
    <w:rsid w:val="008557E6"/>
    <w:rsid w:val="00944704"/>
    <w:rsid w:val="00AB7B81"/>
    <w:rsid w:val="00B44493"/>
    <w:rsid w:val="00C14EF3"/>
    <w:rsid w:val="00E63484"/>
    <w:rsid w:val="00EF0FF7"/>
    <w:rsid w:val="00FA536A"/>
    <w:rsid w:val="00FB375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40B4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13</Pages>
  <Words>2615</Words>
  <Characters>14383</Characters>
  <Application>Microsoft Office Word</Application>
  <DocSecurity>0</DocSecurity>
  <Lines>119</Lines>
  <Paragraphs>3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1</cp:revision>
  <cp:lastPrinted>2019-09-17T05:59:00Z</cp:lastPrinted>
  <dcterms:created xsi:type="dcterms:W3CDTF">2019-09-29T11:28:00Z</dcterms:created>
  <dcterms:modified xsi:type="dcterms:W3CDTF">2019-12-10T13:43:00Z</dcterms:modified>
</cp:coreProperties>
</file>